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CE3499" w:rsidRPr="00D26BE2" w:rsidP="000B4E7E" w14:paraId="3142EDED" w14:textId="092159C6">
      <w:pPr>
        <w:spacing w:after="0" w:line="240" w:lineRule="auto"/>
        <w:contextualSpacing/>
        <w:jc w:val="center"/>
        <w:rPr>
          <w:rFonts w:ascii="Tahoma" w:hAnsi="Tahoma" w:cs="Tahoma"/>
          <w:b/>
          <w:bCs/>
          <w:sz w:val="20"/>
          <w:szCs w:val="20"/>
        </w:rPr>
      </w:pPr>
    </w:p>
    <w:tbl>
      <w:tblPr>
        <w:tblStyle w:val="TableGrid"/>
        <w:tblW w:w="10835" w:type="dxa"/>
        <w:tblInd w:w="-7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142"/>
        <w:gridCol w:w="1428"/>
        <w:gridCol w:w="2845"/>
        <w:gridCol w:w="2685"/>
        <w:gridCol w:w="1881"/>
        <w:gridCol w:w="854"/>
      </w:tblGrid>
      <w:tr w14:paraId="380264DD" w14:textId="77777777" w:rsidTr="00AF2682">
        <w:tblPrEx>
          <w:tblW w:w="10835" w:type="dxa"/>
          <w:tblInd w:w="-72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rPr>
          <w:trHeight w:val="83"/>
        </w:trPr>
        <w:tc>
          <w:tcPr>
            <w:tcW w:w="1142" w:type="dxa"/>
            <w:tcBorders>
              <w:bottom w:val="single" w:sz="12" w:space="0" w:color="auto"/>
            </w:tcBorders>
            <w:vAlign w:val="bottom"/>
          </w:tcPr>
          <w:p w:rsidR="00FC313A" w:rsidRPr="00A96012" w:rsidP="00FC313A" w14:paraId="2AC46509" w14:textId="2AA9AC8D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28" w:type="dxa"/>
            <w:tcBorders>
              <w:bottom w:val="single" w:sz="12" w:space="0" w:color="auto"/>
            </w:tcBorders>
            <w:vAlign w:val="bottom"/>
          </w:tcPr>
          <w:p w:rsidR="00FC313A" w:rsidRPr="00D26BE2" w:rsidP="00FC313A" w14:paraId="4B64D68C" w14:textId="3516B3CD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Grading Area</w:t>
            </w:r>
          </w:p>
        </w:tc>
        <w:tc>
          <w:tcPr>
            <w:tcW w:w="2845" w:type="dxa"/>
            <w:tcBorders>
              <w:bottom w:val="single" w:sz="12" w:space="0" w:color="auto"/>
            </w:tcBorders>
            <w:vAlign w:val="bottom"/>
          </w:tcPr>
          <w:p w:rsidR="00FC313A" w:rsidRPr="00D26BE2" w:rsidP="00FC313A" w14:paraId="76878F40" w14:textId="03EA7AD2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Maximum</w:t>
            </w:r>
          </w:p>
        </w:tc>
        <w:tc>
          <w:tcPr>
            <w:tcW w:w="2685" w:type="dxa"/>
            <w:tcBorders>
              <w:bottom w:val="single" w:sz="12" w:space="0" w:color="auto"/>
            </w:tcBorders>
            <w:vAlign w:val="bottom"/>
          </w:tcPr>
          <w:p w:rsidR="00FC313A" w:rsidRPr="00D26BE2" w:rsidP="00FC313A" w14:paraId="498F74A6" w14:textId="0619B19E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Mid</w:t>
            </w:r>
            <w:r w:rsidR="00D26BE2">
              <w:rPr>
                <w:rFonts w:ascii="Tahoma" w:hAnsi="Tahoma" w:cs="Tahoma"/>
                <w:b/>
                <w:bCs/>
                <w:sz w:val="18"/>
                <w:szCs w:val="18"/>
              </w:rPr>
              <w:t>-Range</w:t>
            </w:r>
          </w:p>
        </w:tc>
        <w:tc>
          <w:tcPr>
            <w:tcW w:w="1881" w:type="dxa"/>
            <w:tcBorders>
              <w:bottom w:val="single" w:sz="12" w:space="0" w:color="auto"/>
            </w:tcBorders>
            <w:vAlign w:val="bottom"/>
          </w:tcPr>
          <w:p w:rsidR="00FC313A" w:rsidRPr="00D26BE2" w:rsidP="00FC313A" w14:paraId="1F7ADB73" w14:textId="2CBB2D1E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Minimum</w:t>
            </w:r>
          </w:p>
        </w:tc>
        <w:tc>
          <w:tcPr>
            <w:tcW w:w="854" w:type="dxa"/>
            <w:tcBorders>
              <w:bottom w:val="single" w:sz="12" w:space="0" w:color="auto"/>
            </w:tcBorders>
            <w:vAlign w:val="bottom"/>
          </w:tcPr>
          <w:p w:rsidR="00FC313A" w:rsidRPr="00D26BE2" w:rsidP="00FC313A" w14:paraId="474187C5" w14:textId="14A5F0AC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Earned</w:t>
            </w:r>
          </w:p>
        </w:tc>
      </w:tr>
      <w:tr w14:paraId="48B76D85" w14:textId="77777777" w:rsidTr="00AF2682">
        <w:tblPrEx>
          <w:tblW w:w="10835" w:type="dxa"/>
          <w:tblInd w:w="-725" w:type="dxa"/>
          <w:tblLook w:val="04A0"/>
        </w:tblPrEx>
        <w:trPr>
          <w:trHeight w:val="183"/>
        </w:trPr>
        <w:tc>
          <w:tcPr>
            <w:tcW w:w="11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FC313A" w:rsidRPr="00D26BE2" w:rsidP="00FC313A" w14:paraId="4EE43306" w14:textId="06B9CE12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Setup (5%)</w:t>
            </w:r>
          </w:p>
        </w:tc>
        <w:tc>
          <w:tcPr>
            <w:tcW w:w="142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90367" w:rsidRPr="00A96012" w:rsidP="00A96012" w14:paraId="4530F08B" w14:textId="14472188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SAE Name / Type /</w:t>
            </w:r>
          </w:p>
          <w:p w:rsidR="00FC313A" w:rsidRPr="00A96012" w:rsidP="00A96012" w14:paraId="238644A0" w14:textId="4BCB797D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Sub-Type</w:t>
            </w:r>
          </w:p>
        </w:tc>
        <w:tc>
          <w:tcPr>
            <w:tcW w:w="284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B1753" w:rsidP="003B1753" w14:paraId="367D233E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N</w:t>
            </w:r>
            <w:r w:rsidRPr="00A96012" w:rsidR="00A96012">
              <w:rPr>
                <w:rFonts w:ascii="Tahoma" w:hAnsi="Tahoma" w:cs="Tahoma"/>
                <w:sz w:val="16"/>
                <w:szCs w:val="16"/>
              </w:rPr>
              <w:t>ame clearly</w:t>
            </w:r>
            <w:r w:rsidR="00F242E5"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A96012" w:rsidR="00A96012">
              <w:rPr>
                <w:rFonts w:ascii="Tahoma" w:hAnsi="Tahoma" w:cs="Tahoma"/>
                <w:sz w:val="16"/>
                <w:szCs w:val="16"/>
              </w:rPr>
              <w:t>communicates the</w:t>
            </w:r>
            <w:r w:rsidR="00F242E5"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A96012" w:rsidR="00A96012">
              <w:rPr>
                <w:rFonts w:ascii="Tahoma" w:hAnsi="Tahoma" w:cs="Tahoma"/>
                <w:sz w:val="16"/>
                <w:szCs w:val="16"/>
              </w:rPr>
              <w:t>project and base of production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A96012">
              <w:rPr>
                <w:rFonts w:ascii="Tahoma" w:hAnsi="Tahoma" w:cs="Tahoma"/>
                <w:sz w:val="16"/>
                <w:szCs w:val="16"/>
              </w:rPr>
              <w:t>(acres,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A96012">
              <w:rPr>
                <w:rFonts w:ascii="Tahoma" w:hAnsi="Tahoma" w:cs="Tahoma"/>
                <w:sz w:val="16"/>
                <w:szCs w:val="16"/>
              </w:rPr>
              <w:t>head,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A96012">
              <w:rPr>
                <w:rFonts w:ascii="Tahoma" w:hAnsi="Tahoma" w:cs="Tahoma"/>
                <w:sz w:val="16"/>
                <w:szCs w:val="16"/>
              </w:rPr>
              <w:t>dollars, etc.).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="00F242E5">
              <w:rPr>
                <w:rFonts w:ascii="Tahoma" w:hAnsi="Tahoma" w:cs="Tahoma"/>
                <w:sz w:val="16"/>
                <w:szCs w:val="16"/>
              </w:rPr>
              <w:t xml:space="preserve"> </w:t>
            </w:r>
          </w:p>
          <w:p w:rsidR="00FC313A" w:rsidRPr="00A96012" w:rsidP="003B1753" w14:paraId="710360A0" w14:textId="6D281A12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5pts)</w:t>
            </w:r>
          </w:p>
        </w:tc>
        <w:tc>
          <w:tcPr>
            <w:tcW w:w="26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C313A" w:rsidRPr="00A96012" w:rsidP="003B1753" w14:paraId="299EC44D" w14:textId="768526A2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6"/>
                <w:szCs w:val="16"/>
              </w:rPr>
              <w:t>N</w:t>
            </w:r>
            <w:r w:rsidRPr="00A96012" w:rsidR="00A96012">
              <w:rPr>
                <w:rFonts w:ascii="Tahoma" w:hAnsi="Tahoma" w:cs="Tahoma"/>
                <w:sz w:val="16"/>
                <w:szCs w:val="16"/>
              </w:rPr>
              <w:t>ame describes the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A96012" w:rsidR="00A96012">
              <w:rPr>
                <w:rFonts w:ascii="Tahoma" w:hAnsi="Tahoma" w:cs="Tahoma"/>
                <w:sz w:val="16"/>
                <w:szCs w:val="16"/>
              </w:rPr>
              <w:t>project but lacks communication of the</w:t>
            </w:r>
            <w:r w:rsidR="00A96012"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A96012" w:rsidR="00A96012">
              <w:rPr>
                <w:rFonts w:ascii="Tahoma" w:hAnsi="Tahoma" w:cs="Tahoma"/>
                <w:sz w:val="16"/>
                <w:szCs w:val="16"/>
              </w:rPr>
              <w:t>base of production</w:t>
            </w:r>
            <w:r>
              <w:rPr>
                <w:rFonts w:ascii="Tahoma" w:hAnsi="Tahoma" w:cs="Tahoma"/>
                <w:sz w:val="16"/>
                <w:szCs w:val="16"/>
              </w:rPr>
              <w:t xml:space="preserve"> and clarity to AFNR. </w:t>
            </w:r>
            <w:r w:rsidRPr="00FE3146" w:rsidR="00F242E5">
              <w:rPr>
                <w:rFonts w:ascii="Tahoma" w:hAnsi="Tahoma" w:cs="Tahoma"/>
                <w:b/>
                <w:bCs/>
                <w:sz w:val="16"/>
                <w:szCs w:val="16"/>
              </w:rPr>
              <w:t>(4-3pts.)</w:t>
            </w:r>
          </w:p>
        </w:tc>
        <w:tc>
          <w:tcPr>
            <w:tcW w:w="188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C313A" w:rsidRPr="00FE3146" w:rsidP="003B1753" w14:paraId="4ADD8049" w14:textId="18C94AEF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Name does not describe the project and does not align with AFNR.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 w:rsidRPr="00FE3146" w:rsidR="00A96012">
              <w:rPr>
                <w:rFonts w:ascii="Tahoma" w:hAnsi="Tahoma" w:cs="Tahoma"/>
                <w:b/>
                <w:bCs/>
                <w:sz w:val="16"/>
                <w:szCs w:val="16"/>
              </w:rPr>
              <w:t>2-0 pts.)</w:t>
            </w:r>
          </w:p>
        </w:tc>
        <w:tc>
          <w:tcPr>
            <w:tcW w:w="8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C313A" w:rsidRPr="00A96012" w:rsidP="000B4E7E" w14:paraId="2E8F40D8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04CC27F7" w14:textId="77777777" w:rsidTr="00AF2682">
        <w:tblPrEx>
          <w:tblW w:w="10835" w:type="dxa"/>
          <w:tblInd w:w="-725" w:type="dxa"/>
          <w:tblLook w:val="04A0"/>
        </w:tblPrEx>
        <w:trPr>
          <w:trHeight w:val="242"/>
        </w:trPr>
        <w:tc>
          <w:tcPr>
            <w:tcW w:w="1142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BF4DC8" w:rsidRPr="00D26BE2" w:rsidP="00BF4DC8" w14:paraId="318DEBA7" w14:textId="60781E96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SAE Plan (20%)</w:t>
            </w:r>
          </w:p>
          <w:p w:rsidR="00BF4DC8" w:rsidRPr="00D26BE2" w:rsidP="00BF4DC8" w14:paraId="7B3A5993" w14:textId="77777777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:rsidR="00BF4DC8" w:rsidRPr="00A96012" w:rsidP="00BF4DC8" w14:paraId="3FF152FF" w14:textId="3A45D2C2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28" w:type="dxa"/>
            <w:tcBorders>
              <w:top w:val="single" w:sz="12" w:space="0" w:color="auto"/>
              <w:bottom w:val="single" w:sz="4" w:space="0" w:color="auto"/>
            </w:tcBorders>
          </w:tcPr>
          <w:p w:rsidR="00BF4DC8" w:rsidRPr="00A96012" w:rsidP="000B4E7E" w14:paraId="458CF22E" w14:textId="69111CCB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Description</w:t>
            </w:r>
          </w:p>
          <w:p w:rsidR="00F90367" w:rsidRPr="00A96012" w:rsidP="000B4E7E" w14:paraId="2809C5A6" w14:textId="508A8A03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269240</wp:posOffset>
                  </wp:positionH>
                  <wp:positionV relativeFrom="paragraph">
                    <wp:posOffset>119380</wp:posOffset>
                  </wp:positionV>
                  <wp:extent cx="233680" cy="219075"/>
                  <wp:effectExtent l="0" t="0" r="0" b="9525"/>
                  <wp:wrapTight wrapText="bothSides">
                    <wp:wrapPolygon>
                      <wp:start x="0" y="0"/>
                      <wp:lineTo x="0" y="20661"/>
                      <wp:lineTo x="7043" y="20661"/>
                      <wp:lineTo x="19370" y="20661"/>
                      <wp:lineTo x="19370" y="13148"/>
                      <wp:lineTo x="8804" y="0"/>
                      <wp:lineTo x="0" y="0"/>
                    </wp:wrapPolygon>
                  </wp:wrapTight>
                  <wp:docPr id="7" name="Picture 7" descr="https://www.theaet.com/Graphics/2012/Pencil_Gree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7515400" name="Picture 1" descr="https://www.theaet.com/Graphics/2012/Pencil_Gree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680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45" w:type="dxa"/>
            <w:tcBorders>
              <w:top w:val="single" w:sz="12" w:space="0" w:color="auto"/>
              <w:bottom w:val="single" w:sz="4" w:space="0" w:color="auto"/>
            </w:tcBorders>
          </w:tcPr>
          <w:p w:rsidR="00BF4DC8" w:rsidRPr="00F242E5" w:rsidP="00DF2B3C" w14:paraId="19F02FF3" w14:textId="0DD31F88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242E5">
              <w:rPr>
                <w:rFonts w:ascii="Tahoma" w:hAnsi="Tahoma" w:cs="Tahoma"/>
                <w:sz w:val="16"/>
                <w:szCs w:val="16"/>
              </w:rPr>
              <w:t xml:space="preserve">Describes interest in </w:t>
            </w:r>
            <w:r w:rsidR="00DF2B3C">
              <w:rPr>
                <w:rFonts w:ascii="Tahoma" w:hAnsi="Tahoma" w:cs="Tahoma"/>
                <w:sz w:val="16"/>
                <w:szCs w:val="16"/>
              </w:rPr>
              <w:t>AFNR skill</w:t>
            </w:r>
            <w:r w:rsidRPr="00F242E5">
              <w:rPr>
                <w:rFonts w:ascii="Tahoma" w:hAnsi="Tahoma" w:cs="Tahoma"/>
                <w:sz w:val="16"/>
                <w:szCs w:val="16"/>
              </w:rPr>
              <w:t xml:space="preserve"> area, estimates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F242E5">
              <w:rPr>
                <w:rFonts w:ascii="Tahoma" w:hAnsi="Tahoma" w:cs="Tahoma"/>
                <w:sz w:val="16"/>
                <w:szCs w:val="16"/>
              </w:rPr>
              <w:t>dates of involvement, related courses and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Pr="00F242E5">
              <w:rPr>
                <w:rFonts w:ascii="Tahoma" w:hAnsi="Tahoma" w:cs="Tahoma"/>
                <w:sz w:val="16"/>
                <w:szCs w:val="16"/>
              </w:rPr>
              <w:t xml:space="preserve">generally, describes the project.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5pts.)</w:t>
            </w:r>
          </w:p>
        </w:tc>
        <w:tc>
          <w:tcPr>
            <w:tcW w:w="2685" w:type="dxa"/>
            <w:tcBorders>
              <w:top w:val="single" w:sz="12" w:space="0" w:color="auto"/>
              <w:bottom w:val="single" w:sz="4" w:space="0" w:color="auto"/>
            </w:tcBorders>
          </w:tcPr>
          <w:p w:rsidR="00BF4DC8" w:rsidRPr="00FE3146" w:rsidP="003B1753" w14:paraId="2E6C2B0F" w14:textId="2A8AF454">
            <w:pPr>
              <w:autoSpaceDE w:val="0"/>
              <w:autoSpaceDN w:val="0"/>
              <w:adjustRightInd w:val="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sz w:val="16"/>
                <w:szCs w:val="16"/>
              </w:rPr>
              <w:t>Describe</w:t>
            </w:r>
            <w:r w:rsidR="00F242E5">
              <w:rPr>
                <w:rFonts w:ascii="Tahoma" w:hAnsi="Tahoma" w:cs="Tahoma"/>
                <w:sz w:val="16"/>
                <w:szCs w:val="16"/>
              </w:rPr>
              <w:t>s general</w:t>
            </w:r>
            <w:r>
              <w:rPr>
                <w:rFonts w:ascii="Tahoma" w:hAnsi="Tahoma" w:cs="Tahoma"/>
                <w:sz w:val="16"/>
                <w:szCs w:val="16"/>
              </w:rPr>
              <w:t xml:space="preserve"> ideas, but lacks planned dates, relation to previous experiences and connection to AFNR skill areas. </w:t>
            </w:r>
            <w:r w:rsidRPr="00FE3146" w:rsidR="00F242E5">
              <w:rPr>
                <w:rFonts w:ascii="Tahoma" w:hAnsi="Tahoma" w:cs="Tahoma"/>
                <w:b/>
                <w:bCs/>
                <w:sz w:val="16"/>
                <w:szCs w:val="16"/>
              </w:rPr>
              <w:t>(4-3pts.)</w:t>
            </w:r>
          </w:p>
        </w:tc>
        <w:tc>
          <w:tcPr>
            <w:tcW w:w="1881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F242E5" w:rsidP="00F242E5" w14:paraId="184A73A5" w14:textId="794CCC92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BF4DC8" w:rsidRPr="00FE3146" w:rsidP="00F242E5" w14:paraId="06BCB79E" w14:textId="7B433430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2-0 pts.)</w:t>
            </w:r>
          </w:p>
        </w:tc>
        <w:tc>
          <w:tcPr>
            <w:tcW w:w="8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F4DC8" w:rsidRPr="00A96012" w:rsidP="000B4E7E" w14:paraId="10DCE1B9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62F060CE" w14:textId="77777777" w:rsidTr="00AF2682">
        <w:tblPrEx>
          <w:tblW w:w="10835" w:type="dxa"/>
          <w:tblInd w:w="-725" w:type="dxa"/>
          <w:tblLook w:val="04A0"/>
        </w:tblPrEx>
        <w:trPr>
          <w:trHeight w:val="242"/>
        </w:trPr>
        <w:tc>
          <w:tcPr>
            <w:tcW w:w="1142" w:type="dxa"/>
            <w:vMerge/>
            <w:tcBorders>
              <w:left w:val="single" w:sz="12" w:space="0" w:color="auto"/>
            </w:tcBorders>
          </w:tcPr>
          <w:p w:rsidR="00BF4DC8" w:rsidRPr="00A96012" w:rsidP="000B4E7E" w14:paraId="2725D339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28" w:type="dxa"/>
            <w:tcBorders>
              <w:top w:val="single" w:sz="4" w:space="0" w:color="auto"/>
              <w:bottom w:val="single" w:sz="4" w:space="0" w:color="auto"/>
            </w:tcBorders>
          </w:tcPr>
          <w:p w:rsidR="00BF4DC8" w:rsidRPr="00A96012" w:rsidP="000B4E7E" w14:paraId="48BAD9A0" w14:textId="20812563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269240</wp:posOffset>
                  </wp:positionH>
                  <wp:positionV relativeFrom="paragraph">
                    <wp:posOffset>323850</wp:posOffset>
                  </wp:positionV>
                  <wp:extent cx="233680" cy="219075"/>
                  <wp:effectExtent l="0" t="0" r="0" b="9525"/>
                  <wp:wrapTight wrapText="bothSides">
                    <wp:wrapPolygon>
                      <wp:start x="0" y="0"/>
                      <wp:lineTo x="0" y="20661"/>
                      <wp:lineTo x="7043" y="20661"/>
                      <wp:lineTo x="19370" y="20661"/>
                      <wp:lineTo x="19370" y="13148"/>
                      <wp:lineTo x="8804" y="0"/>
                      <wp:lineTo x="0" y="0"/>
                    </wp:wrapPolygon>
                  </wp:wrapTight>
                  <wp:docPr id="8" name="Picture 8" descr="https://www.theaet.com/Graphics/2012/Pencil_Gree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6913588" name="Picture 1" descr="https://www.theaet.com/Graphics/2012/Pencil_Gree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680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96012" w:rsidR="00F90367">
              <w:rPr>
                <w:rFonts w:ascii="Tahoma" w:hAnsi="Tahoma" w:cs="Tahoma"/>
                <w:sz w:val="18"/>
                <w:szCs w:val="18"/>
              </w:rPr>
              <w:t>Time Investment</w:t>
            </w:r>
          </w:p>
          <w:p w:rsidR="00F90367" w:rsidRPr="00A96012" w:rsidP="000B4E7E" w14:paraId="7124F6CA" w14:textId="1606DE0C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45" w:type="dxa"/>
            <w:tcBorders>
              <w:top w:val="single" w:sz="4" w:space="0" w:color="auto"/>
              <w:bottom w:val="single" w:sz="4" w:space="0" w:color="auto"/>
            </w:tcBorders>
          </w:tcPr>
          <w:p w:rsidR="00BF4DC8" w:rsidRPr="00A96012" w:rsidP="00DF2B3C" w14:paraId="321C8F5B" w14:textId="5DEF143B">
            <w:pPr>
              <w:autoSpaceDE w:val="0"/>
              <w:autoSpaceDN w:val="0"/>
              <w:adjustRightInd w:val="0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6"/>
                <w:szCs w:val="16"/>
              </w:rPr>
              <w:t>Describes commitment of time including planning a</w:t>
            </w:r>
            <w:r w:rsidR="00DF2B3C">
              <w:rPr>
                <w:rFonts w:ascii="Tahoma" w:hAnsi="Tahoma" w:cs="Tahoma"/>
                <w:sz w:val="16"/>
                <w:szCs w:val="16"/>
              </w:rPr>
              <w:t>nd working in the project. Describes</w:t>
            </w:r>
            <w:r>
              <w:rPr>
                <w:rFonts w:ascii="Tahoma" w:hAnsi="Tahoma" w:cs="Tahoma"/>
                <w:sz w:val="16"/>
                <w:szCs w:val="16"/>
              </w:rPr>
              <w:t xml:space="preserve"> how time is balanced</w:t>
            </w:r>
            <w:r w:rsidR="00DF2B3C">
              <w:rPr>
                <w:rFonts w:ascii="Tahoma" w:hAnsi="Tahoma" w:cs="Tahoma"/>
                <w:sz w:val="16"/>
                <w:szCs w:val="16"/>
              </w:rPr>
              <w:t xml:space="preserve"> </w:t>
            </w:r>
            <w:r>
              <w:rPr>
                <w:rFonts w:ascii="Tahoma" w:hAnsi="Tahoma" w:cs="Tahoma"/>
                <w:sz w:val="16"/>
                <w:szCs w:val="16"/>
              </w:rPr>
              <w:t xml:space="preserve">to other commitments.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5pts.)</w:t>
            </w:r>
          </w:p>
        </w:tc>
        <w:tc>
          <w:tcPr>
            <w:tcW w:w="2685" w:type="dxa"/>
            <w:tcBorders>
              <w:top w:val="single" w:sz="4" w:space="0" w:color="auto"/>
              <w:bottom w:val="single" w:sz="4" w:space="0" w:color="auto"/>
            </w:tcBorders>
          </w:tcPr>
          <w:p w:rsidR="00F242E5" w:rsidP="00F242E5" w14:paraId="17A766BC" w14:textId="320EF522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Describes</w:t>
            </w:r>
            <w:r>
              <w:rPr>
                <w:rFonts w:ascii="Tahoma" w:hAnsi="Tahoma" w:cs="Tahoma"/>
                <w:sz w:val="16"/>
                <w:szCs w:val="16"/>
              </w:rPr>
              <w:t xml:space="preserve"> general ideas of time</w:t>
            </w:r>
            <w:r>
              <w:rPr>
                <w:rFonts w:ascii="Tahoma" w:hAnsi="Tahoma" w:cs="Tahoma"/>
                <w:sz w:val="16"/>
                <w:szCs w:val="16"/>
              </w:rPr>
              <w:t xml:space="preserve"> management</w:t>
            </w:r>
            <w:r>
              <w:rPr>
                <w:rFonts w:ascii="Tahoma" w:hAnsi="Tahoma" w:cs="Tahoma"/>
                <w:sz w:val="16"/>
                <w:szCs w:val="16"/>
              </w:rPr>
              <w:t>, but lacks clarity and needs minor revisions.</w:t>
            </w:r>
          </w:p>
          <w:p w:rsidR="00BF4DC8" w:rsidRPr="00FE3146" w:rsidP="00F242E5" w14:paraId="0CB46629" w14:textId="453AE6E6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4-3pts.)</w:t>
            </w:r>
          </w:p>
        </w:tc>
        <w:tc>
          <w:tcPr>
            <w:tcW w:w="1881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F242E5" w:rsidP="00F242E5" w14:paraId="1C3D2275" w14:textId="623E7B1C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BF4DC8" w:rsidRPr="00FE3146" w:rsidP="00F242E5" w14:paraId="7FBFED09" w14:textId="705FB643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2-0 pts.)</w:t>
            </w:r>
          </w:p>
        </w:tc>
        <w:tc>
          <w:tcPr>
            <w:tcW w:w="8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F4DC8" w:rsidRPr="00A96012" w:rsidP="000B4E7E" w14:paraId="00F570AE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5B86F8FB" w14:textId="77777777" w:rsidTr="00AF2682">
        <w:tblPrEx>
          <w:tblW w:w="10835" w:type="dxa"/>
          <w:tblInd w:w="-725" w:type="dxa"/>
          <w:tblLook w:val="04A0"/>
        </w:tblPrEx>
        <w:trPr>
          <w:trHeight w:val="242"/>
        </w:trPr>
        <w:tc>
          <w:tcPr>
            <w:tcW w:w="1142" w:type="dxa"/>
            <w:vMerge/>
            <w:tcBorders>
              <w:left w:val="single" w:sz="12" w:space="0" w:color="auto"/>
            </w:tcBorders>
          </w:tcPr>
          <w:p w:rsidR="00BF4DC8" w:rsidRPr="00A96012" w:rsidP="000B4E7E" w14:paraId="3ABEB560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28" w:type="dxa"/>
            <w:tcBorders>
              <w:top w:val="single" w:sz="4" w:space="0" w:color="auto"/>
              <w:bottom w:val="single" w:sz="4" w:space="0" w:color="auto"/>
            </w:tcBorders>
          </w:tcPr>
          <w:p w:rsidR="00BF4DC8" w:rsidRPr="00A96012" w:rsidP="000B4E7E" w14:paraId="7033C780" w14:textId="77C17A5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269240</wp:posOffset>
                  </wp:positionH>
                  <wp:positionV relativeFrom="paragraph">
                    <wp:posOffset>331470</wp:posOffset>
                  </wp:positionV>
                  <wp:extent cx="233680" cy="219075"/>
                  <wp:effectExtent l="0" t="0" r="0" b="9525"/>
                  <wp:wrapTight wrapText="bothSides">
                    <wp:wrapPolygon>
                      <wp:start x="0" y="0"/>
                      <wp:lineTo x="0" y="20661"/>
                      <wp:lineTo x="7043" y="20661"/>
                      <wp:lineTo x="19370" y="20661"/>
                      <wp:lineTo x="19370" y="13148"/>
                      <wp:lineTo x="8804" y="0"/>
                      <wp:lineTo x="0" y="0"/>
                    </wp:wrapPolygon>
                  </wp:wrapTight>
                  <wp:docPr id="9" name="Picture 9" descr="https://www.theaet.com/Graphics/2012/Pencil_Gree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4941109" name="Picture 1" descr="https://www.theaet.com/Graphics/2012/Pencil_Gree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680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96012" w:rsidR="00F90367">
              <w:rPr>
                <w:rFonts w:ascii="Tahoma" w:hAnsi="Tahoma" w:cs="Tahoma"/>
                <w:sz w:val="18"/>
                <w:szCs w:val="18"/>
              </w:rPr>
              <w:t>Financial Investment</w:t>
            </w:r>
          </w:p>
          <w:p w:rsidR="00F90367" w:rsidRPr="00A96012" w:rsidP="000B4E7E" w14:paraId="4140F074" w14:textId="7F3D8FC5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45" w:type="dxa"/>
            <w:tcBorders>
              <w:top w:val="single" w:sz="4" w:space="0" w:color="auto"/>
              <w:bottom w:val="single" w:sz="4" w:space="0" w:color="auto"/>
            </w:tcBorders>
          </w:tcPr>
          <w:p w:rsidR="00FE3146" w:rsidP="00F242E5" w14:paraId="797838CC" w14:textId="740FF23A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242E5">
              <w:rPr>
                <w:rFonts w:ascii="Tahoma" w:hAnsi="Tahoma" w:cs="Tahoma"/>
                <w:sz w:val="16"/>
                <w:szCs w:val="16"/>
              </w:rPr>
              <w:t>Describes in detail planned project expenses</w:t>
            </w:r>
            <w:r w:rsidR="00DF2B3C">
              <w:rPr>
                <w:rFonts w:ascii="Tahoma" w:hAnsi="Tahoma" w:cs="Tahoma"/>
                <w:sz w:val="16"/>
                <w:szCs w:val="16"/>
              </w:rPr>
              <w:t xml:space="preserve"> (including non-cash)</w:t>
            </w:r>
            <w:r w:rsidRPr="00F242E5">
              <w:rPr>
                <w:rFonts w:ascii="Tahoma" w:hAnsi="Tahoma" w:cs="Tahoma"/>
                <w:sz w:val="16"/>
                <w:szCs w:val="16"/>
              </w:rPr>
              <w:t xml:space="preserve">, planned project income, and planned use of non-current items. </w:t>
            </w:r>
          </w:p>
          <w:p w:rsidR="00BF4DC8" w:rsidRPr="00A96012" w:rsidP="00F242E5" w14:paraId="73555E0A" w14:textId="3381110F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5pts.)</w:t>
            </w:r>
          </w:p>
        </w:tc>
        <w:tc>
          <w:tcPr>
            <w:tcW w:w="2685" w:type="dxa"/>
            <w:tcBorders>
              <w:top w:val="single" w:sz="4" w:space="0" w:color="auto"/>
              <w:bottom w:val="single" w:sz="4" w:space="0" w:color="auto"/>
            </w:tcBorders>
          </w:tcPr>
          <w:p w:rsidR="00BF4DC8" w:rsidRPr="00A96012" w:rsidP="00F242E5" w14:paraId="2D05A5E9" w14:textId="4DFBBC5C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6"/>
                <w:szCs w:val="16"/>
              </w:rPr>
              <w:t>Describes</w:t>
            </w:r>
            <w:r w:rsidRPr="00F242E5" w:rsidR="00F242E5">
              <w:rPr>
                <w:rFonts w:ascii="Tahoma" w:hAnsi="Tahoma" w:cs="Tahoma"/>
                <w:sz w:val="16"/>
                <w:szCs w:val="16"/>
              </w:rPr>
              <w:t xml:space="preserve"> </w:t>
            </w:r>
            <w:r>
              <w:rPr>
                <w:rFonts w:ascii="Tahoma" w:hAnsi="Tahoma" w:cs="Tahoma"/>
                <w:sz w:val="16"/>
                <w:szCs w:val="16"/>
              </w:rPr>
              <w:t>general ideas but lacks</w:t>
            </w:r>
            <w:r w:rsidRPr="00F242E5" w:rsidR="00F242E5">
              <w:rPr>
                <w:rFonts w:ascii="Tahoma" w:hAnsi="Tahoma" w:cs="Tahoma"/>
                <w:sz w:val="16"/>
                <w:szCs w:val="16"/>
              </w:rPr>
              <w:t xml:space="preserve"> details about planned project expenses</w:t>
            </w:r>
            <w:r>
              <w:rPr>
                <w:rFonts w:ascii="Tahoma" w:hAnsi="Tahoma" w:cs="Tahoma"/>
                <w:sz w:val="16"/>
                <w:szCs w:val="16"/>
              </w:rPr>
              <w:t xml:space="preserve"> (including non-cash)</w:t>
            </w:r>
            <w:r w:rsidRPr="00F242E5" w:rsidR="00F242E5">
              <w:rPr>
                <w:rFonts w:ascii="Tahoma" w:hAnsi="Tahoma" w:cs="Tahoma"/>
                <w:sz w:val="16"/>
                <w:szCs w:val="16"/>
              </w:rPr>
              <w:t xml:space="preserve">, planned project income, and the planned use of non-current items. </w:t>
            </w:r>
            <w:r w:rsidRPr="00FE3146" w:rsidR="00F242E5">
              <w:rPr>
                <w:rFonts w:ascii="Tahoma" w:hAnsi="Tahoma" w:cs="Tahoma"/>
                <w:b/>
                <w:bCs/>
                <w:sz w:val="16"/>
                <w:szCs w:val="16"/>
              </w:rPr>
              <w:t>(4-3pts.)</w:t>
            </w:r>
          </w:p>
        </w:tc>
        <w:tc>
          <w:tcPr>
            <w:tcW w:w="1881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FE3146" w:rsidP="00F242E5" w14:paraId="088F55AB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242E5">
              <w:rPr>
                <w:rFonts w:ascii="Tahoma" w:hAnsi="Tahoma" w:cs="Tahoma"/>
                <w:sz w:val="16"/>
                <w:szCs w:val="16"/>
              </w:rPr>
              <w:t xml:space="preserve">Missing or lacks information and needs major revision. </w:t>
            </w:r>
          </w:p>
          <w:p w:rsidR="00BF4DC8" w:rsidRPr="00A96012" w:rsidP="00F242E5" w14:paraId="4CBAB449" w14:textId="3745B722">
            <w:pPr>
              <w:contextualSpacing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2-0pts.)</w:t>
            </w:r>
          </w:p>
        </w:tc>
        <w:tc>
          <w:tcPr>
            <w:tcW w:w="8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F4DC8" w:rsidRPr="00A96012" w:rsidP="000B4E7E" w14:paraId="31A329CA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48A1CA9E" w14:textId="77777777" w:rsidTr="00AF2682">
        <w:tblPrEx>
          <w:tblW w:w="10835" w:type="dxa"/>
          <w:tblInd w:w="-725" w:type="dxa"/>
          <w:tblLook w:val="04A0"/>
        </w:tblPrEx>
        <w:trPr>
          <w:trHeight w:val="242"/>
        </w:trPr>
        <w:tc>
          <w:tcPr>
            <w:tcW w:w="1142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BF4DC8" w:rsidRPr="00A96012" w:rsidP="000B4E7E" w14:paraId="640AA3C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28" w:type="dxa"/>
            <w:tcBorders>
              <w:top w:val="single" w:sz="4" w:space="0" w:color="auto"/>
              <w:bottom w:val="single" w:sz="12" w:space="0" w:color="auto"/>
            </w:tcBorders>
          </w:tcPr>
          <w:p w:rsidR="00BF4DC8" w:rsidRPr="00A96012" w:rsidP="000B4E7E" w14:paraId="49B0C6CE" w14:textId="78A7A44D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292735</wp:posOffset>
                  </wp:positionH>
                  <wp:positionV relativeFrom="paragraph">
                    <wp:posOffset>339090</wp:posOffset>
                  </wp:positionV>
                  <wp:extent cx="233680" cy="219075"/>
                  <wp:effectExtent l="0" t="0" r="0" b="9525"/>
                  <wp:wrapTight wrapText="bothSides">
                    <wp:wrapPolygon>
                      <wp:start x="0" y="0"/>
                      <wp:lineTo x="0" y="20661"/>
                      <wp:lineTo x="7043" y="20661"/>
                      <wp:lineTo x="19370" y="20661"/>
                      <wp:lineTo x="19370" y="13148"/>
                      <wp:lineTo x="8804" y="0"/>
                      <wp:lineTo x="0" y="0"/>
                    </wp:wrapPolygon>
                  </wp:wrapTight>
                  <wp:docPr id="10" name="Picture 10" descr="https://www.theaet.com/Graphics/2012/Pencil_Gree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4997269" name="Picture 1" descr="https://www.theaet.com/Graphics/2012/Pencil_Gree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680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96012" w:rsidR="00F90367">
              <w:rPr>
                <w:rFonts w:ascii="Tahoma" w:hAnsi="Tahoma" w:cs="Tahoma"/>
                <w:sz w:val="18"/>
                <w:szCs w:val="18"/>
              </w:rPr>
              <w:t>Learning Objectives</w:t>
            </w:r>
          </w:p>
          <w:p w:rsidR="00F90367" w:rsidRPr="00A96012" w:rsidP="000B4E7E" w14:paraId="0739E708" w14:textId="0503AA44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45" w:type="dxa"/>
            <w:tcBorders>
              <w:top w:val="single" w:sz="4" w:space="0" w:color="auto"/>
              <w:bottom w:val="single" w:sz="12" w:space="0" w:color="auto"/>
            </w:tcBorders>
          </w:tcPr>
          <w:p w:rsidR="00FE3146" w:rsidP="00F242E5" w14:paraId="5ADBEACE" w14:textId="134A0783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elects</w:t>
            </w:r>
            <w:r w:rsidRPr="004D4EE3" w:rsidR="004D4EE3">
              <w:rPr>
                <w:rFonts w:ascii="Tahoma" w:hAnsi="Tahoma" w:cs="Tahoma"/>
                <w:sz w:val="16"/>
                <w:szCs w:val="16"/>
              </w:rPr>
              <w:t xml:space="preserve"> three or more</w:t>
            </w:r>
            <w:r>
              <w:rPr>
                <w:rFonts w:ascii="Tahoma" w:hAnsi="Tahoma" w:cs="Tahoma"/>
                <w:sz w:val="16"/>
                <w:szCs w:val="16"/>
              </w:rPr>
              <w:t xml:space="preserve"> AFNR</w:t>
            </w:r>
            <w:r w:rsidRPr="004D4EE3" w:rsidR="004D4EE3">
              <w:rPr>
                <w:rFonts w:ascii="Tahoma" w:hAnsi="Tahoma" w:cs="Tahoma"/>
                <w:sz w:val="16"/>
                <w:szCs w:val="16"/>
              </w:rPr>
              <w:t xml:space="preserve"> </w:t>
            </w:r>
            <w:r>
              <w:rPr>
                <w:rFonts w:ascii="Tahoma" w:hAnsi="Tahoma" w:cs="Tahoma"/>
                <w:sz w:val="16"/>
                <w:szCs w:val="16"/>
              </w:rPr>
              <w:t>learning objectives and provides</w:t>
            </w:r>
            <w:r w:rsidRPr="004D4EE3" w:rsidR="004D4EE3">
              <w:rPr>
                <w:rFonts w:ascii="Tahoma" w:hAnsi="Tahoma" w:cs="Tahoma"/>
                <w:sz w:val="16"/>
                <w:szCs w:val="16"/>
              </w:rPr>
              <w:t xml:space="preserve"> detailed activities to support selected learning objectives. </w:t>
            </w:r>
          </w:p>
          <w:p w:rsidR="00BF4DC8" w:rsidRPr="004D4EE3" w:rsidP="00F242E5" w14:paraId="5360DA4C" w14:textId="1427EDD6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5 pts.)</w:t>
            </w:r>
          </w:p>
        </w:tc>
        <w:tc>
          <w:tcPr>
            <w:tcW w:w="2685" w:type="dxa"/>
            <w:tcBorders>
              <w:top w:val="single" w:sz="4" w:space="0" w:color="auto"/>
              <w:bottom w:val="single" w:sz="12" w:space="0" w:color="auto"/>
            </w:tcBorders>
          </w:tcPr>
          <w:p w:rsidR="00FE3146" w:rsidP="00F242E5" w14:paraId="1C3F93AE" w14:textId="21BCAC18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Selects </w:t>
            </w:r>
            <w:r w:rsidRPr="004D4EE3" w:rsidR="004D4EE3">
              <w:rPr>
                <w:rFonts w:ascii="Tahoma" w:hAnsi="Tahoma" w:cs="Tahoma"/>
                <w:sz w:val="16"/>
                <w:szCs w:val="16"/>
              </w:rPr>
              <w:t xml:space="preserve">less than three learning objectives and provided detailed activities to support selected learning objectives. </w:t>
            </w:r>
          </w:p>
          <w:p w:rsidR="00BF4DC8" w:rsidRPr="00FE3146" w:rsidP="00F242E5" w14:paraId="45A37EE2" w14:textId="7DD62B14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4-3 pts.)</w:t>
            </w:r>
          </w:p>
        </w:tc>
        <w:tc>
          <w:tcPr>
            <w:tcW w:w="1881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FE3146" w:rsidP="00F242E5" w14:paraId="07B5E0B6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F242E5">
              <w:rPr>
                <w:rFonts w:ascii="Tahoma" w:hAnsi="Tahoma" w:cs="Tahoma"/>
                <w:sz w:val="16"/>
                <w:szCs w:val="16"/>
              </w:rPr>
              <w:t xml:space="preserve">Missing or lacks information and needs major revision. </w:t>
            </w:r>
          </w:p>
          <w:p w:rsidR="00BF4DC8" w:rsidRPr="00FE3146" w:rsidP="00F242E5" w14:paraId="2C4785CF" w14:textId="4E1145F7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2-0pts.)</w:t>
            </w:r>
          </w:p>
        </w:tc>
        <w:tc>
          <w:tcPr>
            <w:tcW w:w="8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F4DC8" w:rsidRPr="00A96012" w:rsidP="000B4E7E" w14:paraId="4EE52AA5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7093F784" w14:textId="77777777" w:rsidTr="00AF2682">
        <w:tblPrEx>
          <w:tblW w:w="10835" w:type="dxa"/>
          <w:tblInd w:w="-725" w:type="dxa"/>
          <w:tblLook w:val="04A0"/>
        </w:tblPrEx>
        <w:trPr>
          <w:trHeight w:val="217"/>
        </w:trPr>
        <w:tc>
          <w:tcPr>
            <w:tcW w:w="1142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BF4DC8" w:rsidRPr="00D26BE2" w:rsidP="00BF4DC8" w14:paraId="62BA9717" w14:textId="2B599F5D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SAE Entries (</w:t>
            </w:r>
            <w:r w:rsidR="00FE3146">
              <w:rPr>
                <w:rFonts w:ascii="Tahoma" w:hAnsi="Tahoma" w:cs="Tahoma"/>
                <w:b/>
                <w:bCs/>
                <w:sz w:val="18"/>
                <w:szCs w:val="18"/>
              </w:rPr>
              <w:t>55</w:t>
            </w: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%)</w:t>
            </w:r>
          </w:p>
          <w:p w:rsidR="00BF4DC8" w:rsidRPr="00A96012" w:rsidP="00BF4DC8" w14:paraId="01E6DE9A" w14:textId="088B4AA0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28" w:type="dxa"/>
            <w:tcBorders>
              <w:top w:val="single" w:sz="12" w:space="0" w:color="auto"/>
              <w:bottom w:val="single" w:sz="4" w:space="0" w:color="auto"/>
            </w:tcBorders>
          </w:tcPr>
          <w:p w:rsidR="00BF4DC8" w:rsidRPr="00A96012" w:rsidP="000B4E7E" w14:paraId="65BC362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Journal</w:t>
            </w:r>
          </w:p>
          <w:p w:rsidR="00BF4DC8" w:rsidRPr="00A96012" w:rsidP="000B4E7E" w14:paraId="10F66D33" w14:textId="6A7071EC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inline distT="0" distB="0" distL="0" distR="0">
                  <wp:extent cx="276820" cy="295275"/>
                  <wp:effectExtent l="0" t="0" r="9525" b="0"/>
                  <wp:docPr id="2" name="Picture 2" descr="Profi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5623836" name="Picture 3" descr="Profi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6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72" cy="299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5" w:type="dxa"/>
            <w:tcBorders>
              <w:top w:val="single" w:sz="12" w:space="0" w:color="auto"/>
              <w:bottom w:val="single" w:sz="4" w:space="0" w:color="auto"/>
            </w:tcBorders>
          </w:tcPr>
          <w:p w:rsidR="00DF2B3C" w:rsidP="00DF2B3C" w14:paraId="221EE4EF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ctivities</w:t>
            </w:r>
            <w:r w:rsidR="004D4EE3">
              <w:rPr>
                <w:rFonts w:ascii="Tahoma" w:hAnsi="Tahoma" w:cs="Tahoma"/>
                <w:sz w:val="16"/>
                <w:szCs w:val="16"/>
              </w:rPr>
              <w:t xml:space="preserve"> r</w:t>
            </w:r>
            <w:r>
              <w:rPr>
                <w:rFonts w:ascii="Tahoma" w:hAnsi="Tahoma" w:cs="Tahoma"/>
                <w:sz w:val="16"/>
                <w:szCs w:val="16"/>
              </w:rPr>
              <w:t>epresent the complete timeframe</w:t>
            </w:r>
            <w:r w:rsidR="004D4EE3">
              <w:rPr>
                <w:rFonts w:ascii="Tahoma" w:hAnsi="Tahoma" w:cs="Tahoma"/>
                <w:sz w:val="16"/>
                <w:szCs w:val="16"/>
              </w:rPr>
              <w:t xml:space="preserve">, illustrate consistent engagement and </w:t>
            </w:r>
            <w:r>
              <w:rPr>
                <w:rFonts w:ascii="Tahoma" w:hAnsi="Tahoma" w:cs="Tahoma"/>
                <w:sz w:val="16"/>
                <w:szCs w:val="16"/>
              </w:rPr>
              <w:t>make quality connections to AFNR skill areas</w:t>
            </w:r>
            <w:r w:rsidR="004D4EE3">
              <w:rPr>
                <w:rFonts w:ascii="Tahoma" w:hAnsi="Tahoma" w:cs="Tahoma"/>
                <w:sz w:val="16"/>
                <w:szCs w:val="16"/>
              </w:rPr>
              <w:t xml:space="preserve">. </w:t>
            </w:r>
          </w:p>
          <w:p w:rsidR="00BF4DC8" w:rsidRPr="00A96012" w:rsidP="00DF2B3C" w14:paraId="58C7FA4C" w14:textId="4B269495">
            <w:pPr>
              <w:autoSpaceDE w:val="0"/>
              <w:autoSpaceDN w:val="0"/>
              <w:adjustRightInd w:val="0"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 w:rsidRPr="00FE3146" w:rsidR="00FE3146">
              <w:rPr>
                <w:rFonts w:ascii="Tahoma" w:hAnsi="Tahoma" w:cs="Tahoma"/>
                <w:b/>
                <w:bCs/>
                <w:sz w:val="16"/>
                <w:szCs w:val="16"/>
              </w:rPr>
              <w:t>15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</w:t>
            </w:r>
            <w:r w:rsidRPr="00FE3146" w:rsidR="00FE3146">
              <w:rPr>
                <w:rFonts w:ascii="Tahoma" w:hAnsi="Tahoma" w:cs="Tahoma"/>
                <w:b/>
                <w:bCs/>
                <w:sz w:val="16"/>
                <w:szCs w:val="16"/>
              </w:rPr>
              <w:t>11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pts.)</w:t>
            </w:r>
          </w:p>
        </w:tc>
        <w:tc>
          <w:tcPr>
            <w:tcW w:w="2685" w:type="dxa"/>
            <w:tcBorders>
              <w:top w:val="single" w:sz="12" w:space="0" w:color="auto"/>
              <w:bottom w:val="single" w:sz="4" w:space="0" w:color="auto"/>
            </w:tcBorders>
          </w:tcPr>
          <w:p w:rsidR="00DF2B3C" w:rsidP="004D4EE3" w14:paraId="64F0A79E" w14:textId="662CE4B3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ctivities</w:t>
            </w:r>
            <w:r w:rsidR="004D4EE3">
              <w:rPr>
                <w:rFonts w:ascii="Tahoma" w:hAnsi="Tahoma" w:cs="Tahoma"/>
                <w:sz w:val="16"/>
                <w:szCs w:val="16"/>
              </w:rPr>
              <w:t xml:space="preserve"> represent the complete timeframe of the project, but are not consistent and </w:t>
            </w:r>
            <w:r>
              <w:rPr>
                <w:rFonts w:ascii="Tahoma" w:hAnsi="Tahoma" w:cs="Tahoma"/>
                <w:sz w:val="16"/>
                <w:szCs w:val="16"/>
              </w:rPr>
              <w:t>make vague connections to AFNR skill areas</w:t>
            </w:r>
            <w:r w:rsidR="004D4EE3">
              <w:rPr>
                <w:rFonts w:ascii="Tahoma" w:hAnsi="Tahoma" w:cs="Tahoma"/>
                <w:sz w:val="16"/>
                <w:szCs w:val="16"/>
              </w:rPr>
              <w:t xml:space="preserve">. </w:t>
            </w:r>
          </w:p>
          <w:p w:rsidR="00BF4DC8" w:rsidRPr="00A96012" w:rsidP="004D4EE3" w14:paraId="0ADA0C01" w14:textId="16415F45">
            <w:pPr>
              <w:autoSpaceDE w:val="0"/>
              <w:autoSpaceDN w:val="0"/>
              <w:adjustRightInd w:val="0"/>
              <w:rPr>
                <w:rFonts w:ascii="Tahoma" w:hAnsi="Tahoma" w:cs="Tahoma"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0-</w:t>
            </w:r>
            <w:r w:rsidRPr="00FE3146" w:rsidR="00FE3146">
              <w:rPr>
                <w:rFonts w:ascii="Tahoma" w:hAnsi="Tahoma" w:cs="Tahoma"/>
                <w:b/>
                <w:bCs/>
                <w:sz w:val="16"/>
                <w:szCs w:val="16"/>
              </w:rPr>
              <w:t>5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pts.)</w:t>
            </w:r>
          </w:p>
        </w:tc>
        <w:tc>
          <w:tcPr>
            <w:tcW w:w="1881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4D4EE3" w:rsidP="004D4EE3" w14:paraId="707077DD" w14:textId="26D67606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</w:t>
            </w:r>
            <w:r w:rsidR="003B1753">
              <w:rPr>
                <w:rFonts w:ascii="Tahoma" w:hAnsi="Tahoma" w:cs="Tahoma"/>
                <w:sz w:val="16"/>
                <w:szCs w:val="16"/>
              </w:rPr>
              <w:t>mation and needs major revisions</w:t>
            </w:r>
            <w:r>
              <w:rPr>
                <w:rFonts w:ascii="Tahoma" w:hAnsi="Tahoma" w:cs="Tahoma"/>
                <w:sz w:val="16"/>
                <w:szCs w:val="16"/>
              </w:rPr>
              <w:t>.</w:t>
            </w:r>
          </w:p>
          <w:p w:rsidR="00BF4DC8" w:rsidRPr="00FE3146" w:rsidP="004D4EE3" w14:paraId="6A0B4665" w14:textId="68E3E581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 w:rsidRPr="00FE3146" w:rsidR="00FE3146">
              <w:rPr>
                <w:rFonts w:ascii="Tahoma" w:hAnsi="Tahoma" w:cs="Tahoma"/>
                <w:b/>
                <w:bCs/>
                <w:sz w:val="16"/>
                <w:szCs w:val="16"/>
              </w:rPr>
              <w:t>4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0 pts.)</w:t>
            </w:r>
          </w:p>
        </w:tc>
        <w:tc>
          <w:tcPr>
            <w:tcW w:w="8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F4DC8" w:rsidRPr="00A96012" w:rsidP="000B4E7E" w14:paraId="4D988E32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71D2E5FF" w14:textId="77777777" w:rsidTr="00AF2682">
        <w:tblPrEx>
          <w:tblW w:w="10835" w:type="dxa"/>
          <w:tblInd w:w="-725" w:type="dxa"/>
          <w:tblLook w:val="04A0"/>
        </w:tblPrEx>
        <w:trPr>
          <w:trHeight w:val="217"/>
        </w:trPr>
        <w:tc>
          <w:tcPr>
            <w:tcW w:w="1142" w:type="dxa"/>
            <w:vMerge/>
            <w:tcBorders>
              <w:left w:val="single" w:sz="12" w:space="0" w:color="auto"/>
            </w:tcBorders>
          </w:tcPr>
          <w:p w:rsidR="00BF4DC8" w:rsidRPr="00A96012" w:rsidP="000B4E7E" w14:paraId="778B7D9C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28" w:type="dxa"/>
            <w:tcBorders>
              <w:top w:val="single" w:sz="4" w:space="0" w:color="auto"/>
              <w:bottom w:val="single" w:sz="4" w:space="0" w:color="auto"/>
            </w:tcBorders>
          </w:tcPr>
          <w:p w:rsidR="00BF4DC8" w:rsidRPr="00A96012" w:rsidP="000B4E7E" w14:paraId="0E54AA3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Finances</w:t>
            </w:r>
          </w:p>
          <w:p w:rsidR="00BF4DC8" w:rsidRPr="00A96012" w:rsidP="000B4E7E" w14:paraId="3D5EB0D9" w14:textId="69B7FC9B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inline distT="0" distB="0" distL="0" distR="0">
                  <wp:extent cx="304800" cy="325120"/>
                  <wp:effectExtent l="0" t="0" r="0" b="0"/>
                  <wp:docPr id="3" name="Picture 3" descr="Profi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9002911" name="Picture 5" descr="Profi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7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104" cy="326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5" w:type="dxa"/>
            <w:tcBorders>
              <w:top w:val="single" w:sz="4" w:space="0" w:color="auto"/>
              <w:bottom w:val="single" w:sz="4" w:space="0" w:color="auto"/>
            </w:tcBorders>
          </w:tcPr>
          <w:p w:rsidR="004D4EE3" w:rsidP="004D4EE3" w14:paraId="51F05344" w14:textId="1AFE8403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Financial</w:t>
            </w:r>
            <w:r>
              <w:rPr>
                <w:rFonts w:ascii="Tahoma" w:hAnsi="Tahoma" w:cs="Tahoma"/>
                <w:sz w:val="16"/>
                <w:szCs w:val="16"/>
              </w:rPr>
              <w:t xml:space="preserve"> details represent the complete timeframe of the project, illustrate appropriate finances for the s</w:t>
            </w:r>
            <w:r>
              <w:rPr>
                <w:rFonts w:ascii="Tahoma" w:hAnsi="Tahoma" w:cs="Tahoma"/>
                <w:sz w:val="16"/>
                <w:szCs w:val="16"/>
              </w:rPr>
              <w:t>cope/size of the project. Entries make good use of breeding and market managers.</w:t>
            </w:r>
          </w:p>
          <w:p w:rsidR="00BF4DC8" w:rsidRPr="00FE3146" w:rsidP="004D4EE3" w14:paraId="74B35350" w14:textId="3D5502E6">
            <w:pPr>
              <w:autoSpaceDE w:val="0"/>
              <w:autoSpaceDN w:val="0"/>
              <w:adjustRightInd w:val="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3</w:t>
            </w:r>
            <w:r w:rsidRPr="00FE3146" w:rsidR="00FE3146">
              <w:rPr>
                <w:rFonts w:ascii="Tahoma" w:hAnsi="Tahoma" w:cs="Tahoma"/>
                <w:b/>
                <w:bCs/>
                <w:sz w:val="16"/>
                <w:szCs w:val="16"/>
              </w:rPr>
              <w:t>0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20 pts.)</w:t>
            </w:r>
          </w:p>
        </w:tc>
        <w:tc>
          <w:tcPr>
            <w:tcW w:w="2685" w:type="dxa"/>
            <w:tcBorders>
              <w:top w:val="single" w:sz="4" w:space="0" w:color="auto"/>
              <w:bottom w:val="single" w:sz="4" w:space="0" w:color="auto"/>
            </w:tcBorders>
          </w:tcPr>
          <w:p w:rsidR="004D4EE3" w:rsidP="004D4EE3" w14:paraId="0878407B" w14:textId="64E82758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Financial</w:t>
            </w:r>
            <w:r>
              <w:rPr>
                <w:rFonts w:ascii="Tahoma" w:hAnsi="Tahoma" w:cs="Tahoma"/>
                <w:sz w:val="16"/>
                <w:szCs w:val="16"/>
              </w:rPr>
              <w:t xml:space="preserve"> details lack consistency for the time frame of the </w:t>
            </w:r>
            <w:r>
              <w:rPr>
                <w:rFonts w:ascii="Tahoma" w:hAnsi="Tahoma" w:cs="Tahoma"/>
                <w:sz w:val="16"/>
                <w:szCs w:val="16"/>
              </w:rPr>
              <w:t>project and do not reflect the scope/size of the project. Limited or no use of the breeding and market managers</w:t>
            </w:r>
            <w:r>
              <w:rPr>
                <w:rFonts w:ascii="Tahoma" w:hAnsi="Tahoma" w:cs="Tahoma"/>
                <w:sz w:val="16"/>
                <w:szCs w:val="16"/>
              </w:rPr>
              <w:t>.</w:t>
            </w:r>
          </w:p>
          <w:p w:rsidR="00BF4DC8" w:rsidRPr="00FE3146" w:rsidP="004D4EE3" w14:paraId="1E902624" w14:textId="084E5FB1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9-10 pts.)</w:t>
            </w:r>
          </w:p>
        </w:tc>
        <w:tc>
          <w:tcPr>
            <w:tcW w:w="1881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4D4EE3" w:rsidP="004D4EE3" w14:paraId="6A724AEA" w14:textId="207544DD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Financial details</w:t>
            </w:r>
            <w:r>
              <w:rPr>
                <w:rFonts w:ascii="Tahoma" w:hAnsi="Tahoma" w:cs="Tahoma"/>
                <w:sz w:val="16"/>
                <w:szCs w:val="16"/>
              </w:rPr>
              <w:t xml:space="preserve"> are missing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>
              <w:rPr>
                <w:rFonts w:ascii="Tahoma" w:hAnsi="Tahoma" w:cs="Tahoma"/>
                <w:sz w:val="16"/>
                <w:szCs w:val="16"/>
              </w:rPr>
              <w:t>in</w:t>
            </w:r>
            <w:r>
              <w:rPr>
                <w:rFonts w:ascii="Tahoma" w:hAnsi="Tahoma" w:cs="Tahoma"/>
                <w:sz w:val="16"/>
                <w:szCs w:val="16"/>
              </w:rPr>
              <w:t>formation and need major revision</w:t>
            </w:r>
            <w:r>
              <w:rPr>
                <w:rFonts w:ascii="Tahoma" w:hAnsi="Tahoma" w:cs="Tahoma"/>
                <w:sz w:val="16"/>
                <w:szCs w:val="16"/>
              </w:rPr>
              <w:t xml:space="preserve">. </w:t>
            </w:r>
          </w:p>
          <w:p w:rsidR="00BF4DC8" w:rsidRPr="00FE3146" w:rsidP="004D4EE3" w14:paraId="1B13F325" w14:textId="246C5129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9-0 pts.)</w:t>
            </w:r>
          </w:p>
        </w:tc>
        <w:tc>
          <w:tcPr>
            <w:tcW w:w="8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F4DC8" w:rsidRPr="00A96012" w:rsidP="000B4E7E" w14:paraId="6763918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7D885A14" w14:textId="77777777" w:rsidTr="00AF2682">
        <w:tblPrEx>
          <w:tblW w:w="10835" w:type="dxa"/>
          <w:tblInd w:w="-725" w:type="dxa"/>
          <w:tblLook w:val="04A0"/>
        </w:tblPrEx>
        <w:trPr>
          <w:trHeight w:val="217"/>
        </w:trPr>
        <w:tc>
          <w:tcPr>
            <w:tcW w:w="1142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BF4DC8" w:rsidRPr="00A96012" w:rsidP="000B4E7E" w14:paraId="04AB45A6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28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BF4DC8" w:rsidRPr="00A96012" w:rsidP="00BF4DC8" w14:paraId="399B926C" w14:textId="01271ECE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SAE Pictures</w:t>
            </w:r>
          </w:p>
        </w:tc>
        <w:tc>
          <w:tcPr>
            <w:tcW w:w="2845" w:type="dxa"/>
            <w:tcBorders>
              <w:top w:val="single" w:sz="4" w:space="0" w:color="auto"/>
              <w:bottom w:val="single" w:sz="12" w:space="0" w:color="auto"/>
            </w:tcBorders>
          </w:tcPr>
          <w:p w:rsidR="00DF2B3C" w:rsidP="00DF2B3C" w14:paraId="0C2D9129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P</w:t>
            </w:r>
            <w:r w:rsidR="004D4EE3">
              <w:rPr>
                <w:rFonts w:ascii="Tahoma" w:hAnsi="Tahoma" w:cs="Tahoma"/>
                <w:sz w:val="16"/>
                <w:szCs w:val="16"/>
              </w:rPr>
              <w:t xml:space="preserve">ictures illustrate responsibility and </w:t>
            </w:r>
            <w:r>
              <w:rPr>
                <w:rFonts w:ascii="Tahoma" w:hAnsi="Tahoma" w:cs="Tahoma"/>
                <w:sz w:val="16"/>
                <w:szCs w:val="16"/>
              </w:rPr>
              <w:t>connection to AFNR skill areas</w:t>
            </w:r>
            <w:r w:rsidR="004D4EE3">
              <w:rPr>
                <w:rFonts w:ascii="Tahoma" w:hAnsi="Tahoma" w:cs="Tahoma"/>
                <w:sz w:val="16"/>
                <w:szCs w:val="16"/>
              </w:rPr>
              <w:t xml:space="preserve">. </w:t>
            </w:r>
            <w:r>
              <w:rPr>
                <w:rFonts w:ascii="Tahoma" w:hAnsi="Tahoma" w:cs="Tahoma"/>
                <w:sz w:val="16"/>
                <w:szCs w:val="16"/>
              </w:rPr>
              <w:t>C</w:t>
            </w:r>
            <w:r w:rsidR="004D4EE3">
              <w:rPr>
                <w:rFonts w:ascii="Tahoma" w:hAnsi="Tahoma" w:cs="Tahoma"/>
                <w:sz w:val="16"/>
                <w:szCs w:val="16"/>
              </w:rPr>
              <w:t>aptions describe the photo and are well written.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</w:p>
          <w:p w:rsidR="00BF4DC8" w:rsidRPr="00FE3146" w:rsidP="00DF2B3C" w14:paraId="204D1E04" w14:textId="3EDF00C6">
            <w:pPr>
              <w:autoSpaceDE w:val="0"/>
              <w:autoSpaceDN w:val="0"/>
              <w:adjustRightInd w:val="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1</w:t>
            </w:r>
            <w:r w:rsidRPr="00FE3146" w:rsidR="00FE3146">
              <w:rPr>
                <w:rFonts w:ascii="Tahoma" w:hAnsi="Tahoma" w:cs="Tahoma"/>
                <w:b/>
                <w:bCs/>
                <w:sz w:val="16"/>
                <w:szCs w:val="16"/>
              </w:rPr>
              <w:t>0-8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pts.)</w:t>
            </w:r>
          </w:p>
        </w:tc>
        <w:tc>
          <w:tcPr>
            <w:tcW w:w="2685" w:type="dxa"/>
            <w:tcBorders>
              <w:top w:val="single" w:sz="4" w:space="0" w:color="auto"/>
              <w:bottom w:val="single" w:sz="12" w:space="0" w:color="auto"/>
            </w:tcBorders>
          </w:tcPr>
          <w:p w:rsidR="004D4EE3" w:rsidP="00DF2B3C" w14:paraId="6FA203D6" w14:textId="3E0B7439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P</w:t>
            </w:r>
            <w:r>
              <w:rPr>
                <w:rFonts w:ascii="Tahoma" w:hAnsi="Tahoma" w:cs="Tahoma"/>
                <w:sz w:val="16"/>
                <w:szCs w:val="16"/>
              </w:rPr>
              <w:t>ictures are provided but lack</w:t>
            </w:r>
            <w:r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="00DF2B3C">
              <w:rPr>
                <w:rFonts w:ascii="Tahoma" w:hAnsi="Tahoma" w:cs="Tahoma"/>
                <w:sz w:val="16"/>
                <w:szCs w:val="16"/>
              </w:rPr>
              <w:t>quality or connection to AFNR skill areas</w:t>
            </w:r>
            <w:r>
              <w:rPr>
                <w:rFonts w:ascii="Tahoma" w:hAnsi="Tahoma" w:cs="Tahoma"/>
                <w:sz w:val="16"/>
                <w:szCs w:val="16"/>
              </w:rPr>
              <w:t>.</w:t>
            </w:r>
            <w:r w:rsidR="00DF2B3C">
              <w:rPr>
                <w:rFonts w:ascii="Tahoma" w:hAnsi="Tahoma" w:cs="Tahoma"/>
                <w:sz w:val="16"/>
                <w:szCs w:val="16"/>
              </w:rPr>
              <w:t xml:space="preserve"> </w:t>
            </w:r>
            <w:r>
              <w:rPr>
                <w:rFonts w:ascii="Tahoma" w:hAnsi="Tahoma" w:cs="Tahoma"/>
                <w:sz w:val="16"/>
                <w:szCs w:val="16"/>
              </w:rPr>
              <w:t>Minor revisions are</w:t>
            </w:r>
            <w:r w:rsidR="00DF2B3C">
              <w:rPr>
                <w:rFonts w:ascii="Tahoma" w:hAnsi="Tahoma" w:cs="Tahoma"/>
                <w:sz w:val="16"/>
                <w:szCs w:val="16"/>
              </w:rPr>
              <w:t xml:space="preserve"> </w:t>
            </w:r>
            <w:r>
              <w:rPr>
                <w:rFonts w:ascii="Tahoma" w:hAnsi="Tahoma" w:cs="Tahoma"/>
                <w:sz w:val="16"/>
                <w:szCs w:val="16"/>
              </w:rPr>
              <w:t xml:space="preserve">needed. </w:t>
            </w:r>
          </w:p>
          <w:p w:rsidR="00BF4DC8" w:rsidRPr="00FE3146" w:rsidP="004D4EE3" w14:paraId="49853EB1" w14:textId="4A6F9001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 w:rsidRPr="00FE3146" w:rsidR="00FE3146">
              <w:rPr>
                <w:rFonts w:ascii="Tahoma" w:hAnsi="Tahoma" w:cs="Tahoma"/>
                <w:b/>
                <w:bCs/>
                <w:sz w:val="16"/>
                <w:szCs w:val="16"/>
              </w:rPr>
              <w:t>7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</w:t>
            </w:r>
            <w:r w:rsidRPr="00FE3146" w:rsidR="00FE3146">
              <w:rPr>
                <w:rFonts w:ascii="Tahoma" w:hAnsi="Tahoma" w:cs="Tahoma"/>
                <w:b/>
                <w:bCs/>
                <w:sz w:val="16"/>
                <w:szCs w:val="16"/>
              </w:rPr>
              <w:t>4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pts.)</w:t>
            </w:r>
          </w:p>
        </w:tc>
        <w:tc>
          <w:tcPr>
            <w:tcW w:w="1881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BF4DC8" w:rsidRPr="00A96012" w:rsidP="00DF2B3C" w14:paraId="17C2F1D5" w14:textId="6080BD37">
            <w:pPr>
              <w:autoSpaceDE w:val="0"/>
              <w:autoSpaceDN w:val="0"/>
              <w:adjustRightInd w:val="0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6"/>
                <w:szCs w:val="16"/>
              </w:rPr>
              <w:t>Photos are missing, poor quality or errors exist in captions. Major revisions are</w:t>
            </w:r>
            <w:r w:rsidR="00DF2B3C">
              <w:rPr>
                <w:rFonts w:ascii="Tahoma" w:hAnsi="Tahoma" w:cs="Tahoma"/>
                <w:sz w:val="16"/>
                <w:szCs w:val="16"/>
              </w:rPr>
              <w:t xml:space="preserve"> </w:t>
            </w:r>
            <w:r>
              <w:rPr>
                <w:rFonts w:ascii="Tahoma" w:hAnsi="Tahoma" w:cs="Tahoma"/>
                <w:sz w:val="16"/>
                <w:szCs w:val="16"/>
              </w:rPr>
              <w:t xml:space="preserve">needed. 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</w:t>
            </w:r>
            <w:r w:rsidRPr="00FE3146" w:rsidR="00FE3146">
              <w:rPr>
                <w:rFonts w:ascii="Tahoma" w:hAnsi="Tahoma" w:cs="Tahoma"/>
                <w:b/>
                <w:bCs/>
                <w:sz w:val="16"/>
                <w:szCs w:val="16"/>
              </w:rPr>
              <w:t>3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-0 pts.)</w:t>
            </w:r>
          </w:p>
        </w:tc>
        <w:tc>
          <w:tcPr>
            <w:tcW w:w="8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F4DC8" w:rsidRPr="00A96012" w:rsidP="000B4E7E" w14:paraId="2CC43094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6ACCDCA3" w14:textId="77777777" w:rsidTr="00AF2682">
        <w:tblPrEx>
          <w:tblW w:w="10835" w:type="dxa"/>
          <w:tblInd w:w="-725" w:type="dxa"/>
          <w:tblLook w:val="04A0"/>
        </w:tblPrEx>
        <w:trPr>
          <w:trHeight w:val="243"/>
        </w:trPr>
        <w:tc>
          <w:tcPr>
            <w:tcW w:w="1142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F90367" w:rsidRPr="00D26BE2" w:rsidP="00BF4DC8" w14:paraId="143C7AF0" w14:textId="04DBFDE9">
            <w:pPr>
              <w:contextualSpacing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Reflection (</w:t>
            </w:r>
            <w:r w:rsidR="00FE3146">
              <w:rPr>
                <w:rFonts w:ascii="Tahoma" w:hAnsi="Tahoma" w:cs="Tahoma"/>
                <w:b/>
                <w:bCs/>
                <w:sz w:val="18"/>
                <w:szCs w:val="18"/>
              </w:rPr>
              <w:t>20</w:t>
            </w:r>
            <w:r w:rsidRPr="00D26BE2">
              <w:rPr>
                <w:rFonts w:ascii="Tahoma" w:hAnsi="Tahoma" w:cs="Tahoma"/>
                <w:b/>
                <w:bCs/>
                <w:sz w:val="18"/>
                <w:szCs w:val="18"/>
              </w:rPr>
              <w:t>%)</w:t>
            </w:r>
          </w:p>
        </w:tc>
        <w:tc>
          <w:tcPr>
            <w:tcW w:w="1428" w:type="dxa"/>
            <w:tcBorders>
              <w:top w:val="single" w:sz="12" w:space="0" w:color="auto"/>
              <w:bottom w:val="single" w:sz="4" w:space="0" w:color="auto"/>
            </w:tcBorders>
          </w:tcPr>
          <w:p w:rsidR="00F90367" w:rsidRPr="00A96012" w:rsidP="00F90367" w14:paraId="196B41BA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Annual Review</w:t>
            </w:r>
          </w:p>
          <w:p w:rsidR="00F90367" w:rsidRPr="00A96012" w:rsidP="00F90367" w14:paraId="6F44F492" w14:textId="3CBD6371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inline distT="0" distB="0" distL="0" distR="0">
                  <wp:extent cx="295275" cy="276225"/>
                  <wp:effectExtent l="0" t="0" r="9525" b="9525"/>
                  <wp:docPr id="11" name="Picture 11" descr="https://www.theaet.com/Graphics/ThumbUp_Gree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2014662" name="Picture 7" descr="https://www.theaet.com/Graphics/ThumbUp_Gree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8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27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5" w:type="dxa"/>
            <w:tcBorders>
              <w:top w:val="single" w:sz="12" w:space="0" w:color="auto"/>
              <w:bottom w:val="single" w:sz="4" w:space="0" w:color="auto"/>
            </w:tcBorders>
          </w:tcPr>
          <w:p w:rsidR="00F90367" w:rsidRPr="004D4EE3" w:rsidP="00DF2B3C" w14:paraId="43676566" w14:textId="50C47005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Includes a summary of the project, skills gained and how this experience relates to their career plan and future SAE goals.</w:t>
            </w: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 w:rsidR="00FE3146">
              <w:rPr>
                <w:rFonts w:ascii="Tahoma" w:hAnsi="Tahoma" w:cs="Tahoma"/>
                <w:b/>
                <w:bCs/>
                <w:sz w:val="16"/>
                <w:szCs w:val="16"/>
              </w:rPr>
              <w:t>(5pts.)</w:t>
            </w:r>
          </w:p>
        </w:tc>
        <w:tc>
          <w:tcPr>
            <w:tcW w:w="2685" w:type="dxa"/>
            <w:tcBorders>
              <w:top w:val="single" w:sz="12" w:space="0" w:color="auto"/>
              <w:bottom w:val="single" w:sz="4" w:space="0" w:color="auto"/>
            </w:tcBorders>
          </w:tcPr>
          <w:p w:rsidR="00DF2B3C" w:rsidP="00DF2B3C" w14:paraId="09B9A159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Includes a good summary but 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lacks </w:t>
            </w:r>
            <w:r>
              <w:rPr>
                <w:rFonts w:ascii="Tahoma" w:hAnsi="Tahoma" w:cs="Tahoma"/>
                <w:sz w:val="16"/>
                <w:szCs w:val="16"/>
              </w:rPr>
              <w:t xml:space="preserve">the </w:t>
            </w:r>
            <w:r w:rsidRPr="004D4EE3">
              <w:rPr>
                <w:rFonts w:ascii="Tahoma" w:hAnsi="Tahoma" w:cs="Tahoma"/>
                <w:sz w:val="16"/>
                <w:szCs w:val="16"/>
              </w:rPr>
              <w:t>detail</w:t>
            </w:r>
            <w:r>
              <w:rPr>
                <w:rFonts w:ascii="Tahoma" w:hAnsi="Tahoma" w:cs="Tahoma"/>
                <w:sz w:val="16"/>
                <w:szCs w:val="16"/>
              </w:rPr>
              <w:t>s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 necessary to </w:t>
            </w:r>
            <w:r>
              <w:rPr>
                <w:rFonts w:ascii="Tahoma" w:hAnsi="Tahoma" w:cs="Tahoma"/>
                <w:sz w:val="16"/>
                <w:szCs w:val="16"/>
              </w:rPr>
              <w:t>share the value of the experience.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 </w:t>
            </w:r>
          </w:p>
          <w:p w:rsidR="00F90367" w:rsidRPr="00FE3146" w:rsidP="00DF2B3C" w14:paraId="70A9C44E" w14:textId="316F933F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 w:rsidR="00FE3146">
              <w:rPr>
                <w:rFonts w:ascii="Tahoma" w:hAnsi="Tahoma" w:cs="Tahoma"/>
                <w:b/>
                <w:bCs/>
                <w:sz w:val="16"/>
                <w:szCs w:val="16"/>
              </w:rPr>
              <w:t>(4-3pts.)</w:t>
            </w:r>
          </w:p>
        </w:tc>
        <w:tc>
          <w:tcPr>
            <w:tcW w:w="1881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4D4EE3" w:rsidP="004D4EE3" w14:paraId="38E60B8C" w14:textId="5E1A0C7E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F90367" w:rsidRPr="00FE3146" w:rsidP="004D4EE3" w14:paraId="3BDCE4C3" w14:textId="6C55D7E4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2-0 pts.)</w:t>
            </w:r>
          </w:p>
        </w:tc>
        <w:tc>
          <w:tcPr>
            <w:tcW w:w="8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90367" w:rsidRPr="00A96012" w:rsidP="000B4E7E" w14:paraId="2440F392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708AE538" w14:textId="77777777" w:rsidTr="00AF2682">
        <w:tblPrEx>
          <w:tblW w:w="10835" w:type="dxa"/>
          <w:tblInd w:w="-725" w:type="dxa"/>
          <w:tblLook w:val="04A0"/>
        </w:tblPrEx>
        <w:trPr>
          <w:trHeight w:val="231"/>
        </w:trPr>
        <w:tc>
          <w:tcPr>
            <w:tcW w:w="1142" w:type="dxa"/>
            <w:vMerge/>
            <w:tcBorders>
              <w:left w:val="single" w:sz="12" w:space="0" w:color="auto"/>
            </w:tcBorders>
          </w:tcPr>
          <w:p w:rsidR="00F90367" w:rsidRPr="00A96012" w:rsidP="000B4E7E" w14:paraId="68CD4FFC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28" w:type="dxa"/>
            <w:tcBorders>
              <w:top w:val="single" w:sz="4" w:space="0" w:color="auto"/>
              <w:bottom w:val="single" w:sz="4" w:space="0" w:color="auto"/>
            </w:tcBorders>
          </w:tcPr>
          <w:p w:rsidR="00F90367" w:rsidRPr="00A96012" w:rsidP="00F90367" w14:paraId="7266147D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Market Value – Inventory</w:t>
            </w:r>
          </w:p>
          <w:p w:rsidR="00F90367" w:rsidRPr="00A96012" w:rsidP="00F90367" w14:paraId="27826990" w14:textId="67F8E862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inline distT="0" distB="0" distL="0" distR="0">
                  <wp:extent cx="295275" cy="295275"/>
                  <wp:effectExtent l="0" t="0" r="9525" b="9525"/>
                  <wp:docPr id="15" name="Picture 15" descr="https://www.theaet.com/Graphics/2012/Icon_Finances_MarketValu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5396187" name="Picture 18" descr="https://www.theaet.com/Graphics/2012/Icon_Finances_MarketValu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9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275" cy="295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5" w:type="dxa"/>
            <w:tcBorders>
              <w:top w:val="single" w:sz="4" w:space="0" w:color="auto"/>
              <w:bottom w:val="single" w:sz="4" w:space="0" w:color="auto"/>
            </w:tcBorders>
          </w:tcPr>
          <w:p w:rsidR="00FE3146" w:rsidP="00F242E5" w14:paraId="0A87CAAD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4D4EE3">
              <w:rPr>
                <w:rFonts w:ascii="Tahoma" w:hAnsi="Tahoma" w:cs="Tahoma"/>
                <w:sz w:val="16"/>
                <w:szCs w:val="16"/>
              </w:rPr>
              <w:t xml:space="preserve">Correct market value adjustments (if any) and current inventories are provided. </w:t>
            </w:r>
          </w:p>
          <w:p w:rsidR="00F90367" w:rsidRPr="00FE3146" w:rsidP="00F242E5" w14:paraId="51188C2F" w14:textId="20918AD5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5pts.)</w:t>
            </w:r>
          </w:p>
        </w:tc>
        <w:tc>
          <w:tcPr>
            <w:tcW w:w="2685" w:type="dxa"/>
            <w:tcBorders>
              <w:top w:val="single" w:sz="4" w:space="0" w:color="auto"/>
              <w:bottom w:val="single" w:sz="4" w:space="0" w:color="auto"/>
            </w:tcBorders>
          </w:tcPr>
          <w:p w:rsidR="00F90367" w:rsidP="00F242E5" w14:paraId="1F72A2C3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4D4EE3">
              <w:rPr>
                <w:rFonts w:ascii="Tahoma" w:hAnsi="Tahoma" w:cs="Tahoma"/>
                <w:sz w:val="16"/>
                <w:szCs w:val="16"/>
              </w:rPr>
              <w:t xml:space="preserve">Includes </w:t>
            </w:r>
            <w:r>
              <w:rPr>
                <w:rFonts w:ascii="Tahoma" w:hAnsi="Tahoma" w:cs="Tahoma"/>
                <w:sz w:val="16"/>
                <w:szCs w:val="16"/>
              </w:rPr>
              <w:t>most</w:t>
            </w:r>
            <w:r w:rsidRPr="004D4EE3">
              <w:rPr>
                <w:rFonts w:ascii="Tahoma" w:hAnsi="Tahoma" w:cs="Tahoma"/>
                <w:sz w:val="16"/>
                <w:szCs w:val="16"/>
              </w:rPr>
              <w:t xml:space="preserve"> of the necessary market value adjustments and/or current inventories. </w:t>
            </w:r>
          </w:p>
          <w:p w:rsidR="00FE3146" w:rsidRPr="00FE3146" w:rsidP="00F242E5" w14:paraId="35C6BCDE" w14:textId="0BDAD9CD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4-3pts.)</w:t>
            </w:r>
          </w:p>
        </w:tc>
        <w:tc>
          <w:tcPr>
            <w:tcW w:w="1881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4D4EE3" w:rsidP="004D4EE3" w14:paraId="20E01504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F90367" w:rsidRPr="00FE3146" w:rsidP="004D4EE3" w14:paraId="244869AA" w14:textId="3261EA12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2-0 pts.)</w:t>
            </w:r>
          </w:p>
        </w:tc>
        <w:tc>
          <w:tcPr>
            <w:tcW w:w="8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90367" w:rsidRPr="00A96012" w:rsidP="000B4E7E" w14:paraId="090A7082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6C6D357E" w14:textId="77777777" w:rsidTr="00AF2682">
        <w:tblPrEx>
          <w:tblW w:w="10835" w:type="dxa"/>
          <w:tblInd w:w="-725" w:type="dxa"/>
          <w:tblLook w:val="04A0"/>
        </w:tblPrEx>
        <w:trPr>
          <w:trHeight w:val="259"/>
        </w:trPr>
        <w:tc>
          <w:tcPr>
            <w:tcW w:w="1142" w:type="dxa"/>
            <w:vMerge/>
            <w:tcBorders>
              <w:left w:val="single" w:sz="12" w:space="0" w:color="auto"/>
            </w:tcBorders>
          </w:tcPr>
          <w:p w:rsidR="004D4EE3" w:rsidRPr="00A96012" w:rsidP="004D4EE3" w14:paraId="68C80563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28" w:type="dxa"/>
            <w:tcBorders>
              <w:top w:val="single" w:sz="4" w:space="0" w:color="auto"/>
              <w:bottom w:val="single" w:sz="4" w:space="0" w:color="auto"/>
            </w:tcBorders>
          </w:tcPr>
          <w:p w:rsidR="004D4EE3" w:rsidRPr="00A96012" w:rsidP="004D4EE3" w14:paraId="30E95F6A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Non-Current/Capital Item Usage</w:t>
            </w:r>
          </w:p>
          <w:p w:rsidR="004D4EE3" w:rsidRPr="00A96012" w:rsidP="004D4EE3" w14:paraId="5C838C31" w14:textId="66DE7C99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inline distT="0" distB="0" distL="0" distR="0">
                  <wp:extent cx="314325" cy="314325"/>
                  <wp:effectExtent l="0" t="0" r="9525" b="9525"/>
                  <wp:docPr id="13" name="Picture 13" descr="https://www.theaet.com/Graphics/2012/Icon_Finances_CapitalIte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721038" name="Picture 14" descr="https://www.theaet.com/Graphics/2012/Icon_Finances_CapitalIte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0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32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5" w:type="dxa"/>
            <w:tcBorders>
              <w:top w:val="single" w:sz="4" w:space="0" w:color="auto"/>
              <w:bottom w:val="single" w:sz="4" w:space="0" w:color="auto"/>
            </w:tcBorders>
          </w:tcPr>
          <w:p w:rsidR="00FE3146" w:rsidP="004D4EE3" w14:paraId="6C39D77F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4D4EE3">
              <w:rPr>
                <w:rFonts w:ascii="Tahoma" w:hAnsi="Tahoma" w:cs="Tahoma"/>
                <w:sz w:val="16"/>
                <w:szCs w:val="16"/>
              </w:rPr>
              <w:t xml:space="preserve">Non-current items are correctly entered and usage is applied for each item. Usage totals to 100% for each non-current item. </w:t>
            </w:r>
          </w:p>
          <w:p w:rsidR="004D4EE3" w:rsidRPr="00FE3146" w:rsidP="004D4EE3" w14:paraId="3DA61CDA" w14:textId="36BD83E9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5pts.)</w:t>
            </w:r>
          </w:p>
        </w:tc>
        <w:tc>
          <w:tcPr>
            <w:tcW w:w="2685" w:type="dxa"/>
            <w:tcBorders>
              <w:top w:val="single" w:sz="4" w:space="0" w:color="auto"/>
              <w:bottom w:val="single" w:sz="4" w:space="0" w:color="auto"/>
            </w:tcBorders>
          </w:tcPr>
          <w:p w:rsidR="004D4EE3" w:rsidP="004D4EE3" w14:paraId="33F69B0C" w14:textId="0A9F3BB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4D4EE3">
              <w:rPr>
                <w:rFonts w:ascii="Tahoma" w:hAnsi="Tahoma" w:cs="Tahoma"/>
                <w:sz w:val="16"/>
                <w:szCs w:val="16"/>
              </w:rPr>
              <w:t xml:space="preserve">Includes most of the capital items and correctly provides usage for each of the provided non-current items. </w:t>
            </w:r>
          </w:p>
          <w:p w:rsidR="00FE3146" w:rsidRPr="00FE3146" w:rsidP="004D4EE3" w14:paraId="28ADA400" w14:textId="3ABAAF90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4-3pts.)</w:t>
            </w:r>
          </w:p>
        </w:tc>
        <w:tc>
          <w:tcPr>
            <w:tcW w:w="1881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4D4EE3" w:rsidP="004D4EE3" w14:paraId="5A7FAD70" w14:textId="18A3C1AF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4D4EE3" w:rsidRPr="00FE3146" w:rsidP="004D4EE3" w14:paraId="28794E72" w14:textId="6F2D77ED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2-0 pts.)</w:t>
            </w:r>
          </w:p>
        </w:tc>
        <w:tc>
          <w:tcPr>
            <w:tcW w:w="8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D4EE3" w:rsidRPr="00A96012" w:rsidP="004D4EE3" w14:paraId="50C338F7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25443620" w14:textId="77777777" w:rsidTr="00AF2682">
        <w:tblPrEx>
          <w:tblW w:w="10835" w:type="dxa"/>
          <w:tblInd w:w="-725" w:type="dxa"/>
          <w:tblLook w:val="04A0"/>
        </w:tblPrEx>
        <w:trPr>
          <w:trHeight w:val="279"/>
        </w:trPr>
        <w:tc>
          <w:tcPr>
            <w:tcW w:w="1142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4D4EE3" w:rsidRPr="00A96012" w:rsidP="004D4EE3" w14:paraId="198699A8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28" w:type="dxa"/>
            <w:tcBorders>
              <w:top w:val="single" w:sz="4" w:space="0" w:color="auto"/>
              <w:bottom w:val="single" w:sz="12" w:space="0" w:color="auto"/>
            </w:tcBorders>
          </w:tcPr>
          <w:p w:rsidR="004D4EE3" w:rsidRPr="00A96012" w:rsidP="004D4EE3" w14:paraId="3B6A9031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rFonts w:ascii="Tahoma" w:hAnsi="Tahoma" w:cs="Tahoma"/>
                <w:sz w:val="18"/>
                <w:szCs w:val="18"/>
              </w:rPr>
              <w:t>Skills-Competencies-Knowledge</w:t>
            </w:r>
          </w:p>
          <w:p w:rsidR="004D4EE3" w:rsidRPr="00A96012" w:rsidP="004D4EE3" w14:paraId="5BC17C19" w14:textId="4B95F29E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A96012">
              <w:rPr>
                <w:noProof/>
                <w:sz w:val="18"/>
                <w:szCs w:val="18"/>
              </w:rPr>
              <w:drawing>
                <wp:inline distT="0" distB="0" distL="0" distR="0">
                  <wp:extent cx="276225" cy="260441"/>
                  <wp:effectExtent l="0" t="0" r="0" b="6350"/>
                  <wp:docPr id="14" name="Picture 14" descr="https://www.theaet.com/Graphics/2015/Icon_Mastery_re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6548659" name="Picture 16" descr="https://www.theaet.com/Graphics/2015/Icon_Mastery_re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1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088" cy="269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5" w:type="dxa"/>
            <w:tcBorders>
              <w:top w:val="single" w:sz="4" w:space="0" w:color="auto"/>
              <w:bottom w:val="single" w:sz="12" w:space="0" w:color="auto"/>
            </w:tcBorders>
          </w:tcPr>
          <w:p w:rsidR="00DF2B3C" w:rsidP="00DF2B3C" w14:paraId="75C9976A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Includes m</w:t>
            </w:r>
            <w:r w:rsidRPr="00CE3499">
              <w:rPr>
                <w:rFonts w:ascii="Tahoma" w:hAnsi="Tahoma" w:cs="Tahoma"/>
                <w:sz w:val="16"/>
                <w:szCs w:val="16"/>
              </w:rPr>
              <w:t xml:space="preserve">easurable </w:t>
            </w:r>
            <w:r>
              <w:rPr>
                <w:rFonts w:ascii="Tahoma" w:hAnsi="Tahoma" w:cs="Tahoma"/>
                <w:sz w:val="16"/>
                <w:szCs w:val="16"/>
              </w:rPr>
              <w:t xml:space="preserve">learning </w:t>
            </w:r>
            <w:r w:rsidRPr="00CE3499">
              <w:rPr>
                <w:rFonts w:ascii="Tahoma" w:hAnsi="Tahoma" w:cs="Tahoma"/>
                <w:sz w:val="16"/>
                <w:szCs w:val="16"/>
              </w:rPr>
              <w:t xml:space="preserve">outcomes </w:t>
            </w:r>
            <w:r>
              <w:rPr>
                <w:rFonts w:ascii="Tahoma" w:hAnsi="Tahoma" w:cs="Tahoma"/>
                <w:sz w:val="16"/>
                <w:szCs w:val="16"/>
              </w:rPr>
              <w:t xml:space="preserve">in at least </w:t>
            </w:r>
            <w:r w:rsidRPr="00CE3499">
              <w:rPr>
                <w:rFonts w:ascii="Tahoma" w:hAnsi="Tahoma" w:cs="Tahoma"/>
                <w:sz w:val="16"/>
                <w:szCs w:val="16"/>
              </w:rPr>
              <w:t xml:space="preserve">three learning </w:t>
            </w:r>
            <w:r>
              <w:rPr>
                <w:rFonts w:ascii="Tahoma" w:hAnsi="Tahoma" w:cs="Tahoma"/>
                <w:sz w:val="16"/>
                <w:szCs w:val="16"/>
              </w:rPr>
              <w:t>areas (AFNR)</w:t>
            </w:r>
          </w:p>
          <w:p w:rsidR="004D4EE3" w:rsidRPr="00FE3146" w:rsidP="00DF2B3C" w14:paraId="28C2C285" w14:textId="51C2B564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 xml:space="preserve"> </w:t>
            </w:r>
            <w:r w:rsidRPr="00FE3146" w:rsidR="00FE3146">
              <w:rPr>
                <w:rFonts w:ascii="Tahoma" w:hAnsi="Tahoma" w:cs="Tahoma"/>
                <w:b/>
                <w:bCs/>
                <w:sz w:val="16"/>
                <w:szCs w:val="16"/>
              </w:rPr>
              <w:t>(5pts.)</w:t>
            </w:r>
          </w:p>
        </w:tc>
        <w:tc>
          <w:tcPr>
            <w:tcW w:w="2685" w:type="dxa"/>
            <w:tcBorders>
              <w:top w:val="single" w:sz="4" w:space="0" w:color="auto"/>
              <w:bottom w:val="single" w:sz="12" w:space="0" w:color="auto"/>
            </w:tcBorders>
          </w:tcPr>
          <w:p w:rsidR="004D4EE3" w:rsidP="004D4EE3" w14:paraId="6472FDAA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r w:rsidRPr="00CE3499">
              <w:rPr>
                <w:rFonts w:ascii="Tahoma" w:hAnsi="Tahoma" w:cs="Tahoma"/>
                <w:sz w:val="16"/>
                <w:szCs w:val="16"/>
              </w:rPr>
              <w:t xml:space="preserve">Measurable results or outcomes are provided for less than three learning objectives. </w:t>
            </w:r>
          </w:p>
          <w:p w:rsidR="00FE3146" w:rsidRPr="00FE3146" w:rsidP="004D4EE3" w14:paraId="52AD3052" w14:textId="2A7A5E51">
            <w:pPr>
              <w:contextualSpacing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4-3pts.)</w:t>
            </w:r>
          </w:p>
        </w:tc>
        <w:tc>
          <w:tcPr>
            <w:tcW w:w="1881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CE3499" w:rsidP="00CE3499" w14:paraId="2C6B66BC" w14:textId="77777777">
            <w:pPr>
              <w:autoSpaceDE w:val="0"/>
              <w:autoSpaceDN w:val="0"/>
              <w:adjustRightInd w:val="0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issing or lacks information and needs major revisions.</w:t>
            </w:r>
          </w:p>
          <w:p w:rsidR="004D4EE3" w:rsidRPr="00FE3146" w:rsidP="00CE3499" w14:paraId="5923A8FB" w14:textId="2F511077">
            <w:pPr>
              <w:contextualSpacing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FE3146">
              <w:rPr>
                <w:rFonts w:ascii="Tahoma" w:hAnsi="Tahoma" w:cs="Tahoma"/>
                <w:b/>
                <w:bCs/>
                <w:sz w:val="16"/>
                <w:szCs w:val="16"/>
              </w:rPr>
              <w:t>(2-0 pts.)</w:t>
            </w:r>
          </w:p>
        </w:tc>
        <w:tc>
          <w:tcPr>
            <w:tcW w:w="8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D4EE3" w:rsidRPr="00A96012" w:rsidP="004D4EE3" w14:paraId="4816944D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14:paraId="75944038" w14:textId="77777777" w:rsidTr="00AF2682">
        <w:tblPrEx>
          <w:tblW w:w="10835" w:type="dxa"/>
          <w:tblInd w:w="-725" w:type="dxa"/>
          <w:tblLook w:val="04A0"/>
        </w:tblPrEx>
        <w:trPr>
          <w:trHeight w:val="330"/>
        </w:trPr>
        <w:tc>
          <w:tcPr>
            <w:tcW w:w="1142" w:type="dxa"/>
            <w:tcBorders>
              <w:top w:val="single" w:sz="12" w:space="0" w:color="auto"/>
            </w:tcBorders>
          </w:tcPr>
          <w:p w:rsidR="00CE3499" w:rsidRPr="00A96012" w:rsidP="004D4EE3" w14:paraId="67E1DC83" w14:textId="5F7DB621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noProof/>
                <w:sz w:val="20"/>
                <w:szCs w:val="20"/>
              </w:rPr>
              <w:drawing>
                <wp:anchor distT="0" distB="0" distL="114300" distR="114300" simplePos="0" relativeHeight="251662336" behindDoc="1" locked="0" layoutInCell="1" allowOverlap="1">
                  <wp:simplePos x="0" y="0"/>
                  <wp:positionH relativeFrom="margin">
                    <wp:posOffset>331165</wp:posOffset>
                  </wp:positionH>
                  <wp:positionV relativeFrom="paragraph">
                    <wp:posOffset>70485</wp:posOffset>
                  </wp:positionV>
                  <wp:extent cx="640192" cy="371475"/>
                  <wp:effectExtent l="0" t="0" r="762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6151630" name="AET-trackingexp3.jpg"/>
                          <pic:cNvPicPr/>
                        </pic:nvPicPr>
                        <pic:blipFill>
                          <a:blip xmlns:r="http://schemas.openxmlformats.org/officeDocument/2006/relationships" r:embed="rId12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192" cy="371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428" w:type="dxa"/>
            <w:tcBorders>
              <w:top w:val="single" w:sz="12" w:space="0" w:color="auto"/>
            </w:tcBorders>
          </w:tcPr>
          <w:p w:rsidR="00CE3499" w:rsidRPr="00A96012" w:rsidP="004D4EE3" w14:paraId="5ED570CB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45" w:type="dxa"/>
            <w:tcBorders>
              <w:top w:val="single" w:sz="12" w:space="0" w:color="auto"/>
            </w:tcBorders>
          </w:tcPr>
          <w:p w:rsidR="00CE3499" w:rsidRPr="00CE3499" w:rsidP="004D4EE3" w14:paraId="3D550878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  <w:bookmarkStart w:id="0" w:name="_GoBack"/>
            <w:bookmarkEnd w:id="0"/>
          </w:p>
        </w:tc>
        <w:tc>
          <w:tcPr>
            <w:tcW w:w="2685" w:type="dxa"/>
            <w:tcBorders>
              <w:top w:val="single" w:sz="12" w:space="0" w:color="auto"/>
              <w:right w:val="single" w:sz="12" w:space="0" w:color="auto"/>
            </w:tcBorders>
          </w:tcPr>
          <w:p w:rsidR="00CE3499" w:rsidRPr="00CE3499" w:rsidP="004D4EE3" w14:paraId="0232AC94" w14:textId="77777777">
            <w:pPr>
              <w:contextualSpacing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E3499" w:rsidRPr="00CE3499" w:rsidP="00CE3499" w14:paraId="6D135A18" w14:textId="6332E56E">
            <w:pPr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CE3499">
              <w:rPr>
                <w:rFonts w:ascii="Tahoma" w:hAnsi="Tahoma" w:cs="Tahoma"/>
                <w:b/>
                <w:bCs/>
                <w:sz w:val="20"/>
                <w:szCs w:val="20"/>
              </w:rPr>
              <w:t>Total Score</w:t>
            </w:r>
          </w:p>
        </w:tc>
        <w:tc>
          <w:tcPr>
            <w:tcW w:w="8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E3499" w:rsidRPr="00A96012" w:rsidP="004D4EE3" w14:paraId="1A742AA2" w14:textId="77777777">
            <w:pPr>
              <w:contextualSpacing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:rsidR="00CE3499" w:rsidRPr="00CE3499" w:rsidP="00AF2682" w14:paraId="232DE5DF" w14:textId="16C99B1C">
      <w:pPr>
        <w:rPr>
          <w:rFonts w:ascii="Tahoma" w:hAnsi="Tahoma" w:cs="Tahoma"/>
          <w:sz w:val="20"/>
          <w:szCs w:val="20"/>
        </w:rPr>
      </w:pPr>
    </w:p>
    <w:sectPr w:rsidSect="00AF2682">
      <w:headerReference w:type="default" r:id="rId13"/>
      <w:footerReference w:type="default" r:id="rId14"/>
      <w:pgSz w:w="12240" w:h="15840"/>
      <w:pgMar w:top="360" w:right="1440" w:bottom="450" w:left="1440" w:header="720" w:footer="27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B4E7E" w:rsidRPr="000B4E7E" w:rsidP="000B4E7E" w14:paraId="420B9D81" w14:textId="77777777">
    <w:pPr>
      <w:pStyle w:val="Header"/>
      <w:jc w:val="center"/>
      <w:rPr>
        <w:i/>
        <w:iCs/>
      </w:rPr>
    </w:pPr>
    <w:r w:rsidRPr="000B4E7E">
      <w:rPr>
        <w:i/>
        <w:iCs/>
      </w:rPr>
      <w:t>Rubric Follows the AET’s SAE Grading Report</w:t>
    </w:r>
  </w:p>
  <w:p w:rsidR="000B4E7E" w:rsidP="000B4E7E" w14:paraId="10CDA1D0" w14:textId="77777777">
    <w:pPr>
      <w:pStyle w:val="Footer"/>
      <w:jc w:val="cen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F2682" w:rsidRPr="00D26BE2" w:rsidP="00AF2682" w14:paraId="6DCACE6F" w14:textId="77777777">
    <w:pPr>
      <w:spacing w:after="0" w:line="240" w:lineRule="auto"/>
      <w:contextualSpacing/>
      <w:jc w:val="center"/>
      <w:rPr>
        <w:rFonts w:ascii="Tahoma" w:hAnsi="Tahoma" w:cs="Tahoma"/>
        <w:b/>
        <w:bCs/>
        <w:sz w:val="20"/>
        <w:szCs w:val="20"/>
      </w:rPr>
    </w:pPr>
    <w:r w:rsidRPr="00D26BE2">
      <w:rPr>
        <w:rFonts w:ascii="Tahoma" w:hAnsi="Tahoma" w:cs="Tahoma"/>
        <w:b/>
        <w:bCs/>
        <w:sz w:val="20"/>
        <w:szCs w:val="20"/>
      </w:rPr>
      <w:t>Entrepreneurship SAE Grading Rubric</w:t>
    </w:r>
  </w:p>
  <w:p w:rsidR="00AF2682" w14:paraId="7B487011" w14:textId="77777777">
    <w:pPr>
      <w:pStyle w:val="Header"/>
    </w:pPr>
  </w:p>
  <w:p w:rsidR="00AF2682" w:rsidRPr="00723A93" w14:paraId="00F57E07" w14:textId="185E78AE">
    <w:pPr>
      <w:pStyle w:val="Header"/>
      <w:rPr>
        <w:rFonts w:ascii="Tahoma" w:hAnsi="Tahoma" w:cs="Tahoma"/>
      </w:rPr>
    </w:pPr>
    <w:r w:rsidRPr="00723A93">
      <w:rPr>
        <w:rFonts w:ascii="Tahoma" w:hAnsi="Tahoma" w:cs="Tahoma"/>
      </w:rPr>
      <w:t>Name: _____________________________________</w:t>
    </w:r>
    <w:r w:rsidRPr="00723A93">
      <w:rPr>
        <w:rFonts w:ascii="Tahoma" w:hAnsi="Tahoma" w:cs="Tahoma"/>
      </w:rPr>
      <w:tab/>
      <w:t>Date: 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B4E7E"/>
    <w:rsid w:val="000B4E7E"/>
    <w:rsid w:val="00102C22"/>
    <w:rsid w:val="00123189"/>
    <w:rsid w:val="00224DFE"/>
    <w:rsid w:val="003B1753"/>
    <w:rsid w:val="0048204A"/>
    <w:rsid w:val="004D485F"/>
    <w:rsid w:val="004D4EE3"/>
    <w:rsid w:val="005D01B1"/>
    <w:rsid w:val="00695A73"/>
    <w:rsid w:val="00723A93"/>
    <w:rsid w:val="00764B0A"/>
    <w:rsid w:val="00A96012"/>
    <w:rsid w:val="00AB0FD7"/>
    <w:rsid w:val="00AF2682"/>
    <w:rsid w:val="00B5746C"/>
    <w:rsid w:val="00B858A7"/>
    <w:rsid w:val="00BF4DC8"/>
    <w:rsid w:val="00CE3499"/>
    <w:rsid w:val="00D26BE2"/>
    <w:rsid w:val="00DF2B3C"/>
    <w:rsid w:val="00F058A2"/>
    <w:rsid w:val="00F242E5"/>
    <w:rsid w:val="00F5358C"/>
    <w:rsid w:val="00F90367"/>
    <w:rsid w:val="00FC313A"/>
    <w:rsid w:val="00FE3146"/>
  </w:rsids>
  <w:docVars>
    <w:docVar w:name="__Grammarly_42___1" w:val="H4sIAAAAAAAEAKtWcslP9kxRslIyNDYyMDc3NLIwNTUwAwITEyUdpeDU4uLM/DyQArNaANvxRBk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9C1BBADE-0C10-46F7-81CE-A89E39383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4E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E7E"/>
  </w:style>
  <w:style w:type="paragraph" w:styleId="Footer">
    <w:name w:val="footer"/>
    <w:basedOn w:val="Normal"/>
    <w:link w:val="FooterChar"/>
    <w:uiPriority w:val="99"/>
    <w:unhideWhenUsed/>
    <w:rsid w:val="000B4E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E7E"/>
  </w:style>
  <w:style w:type="table" w:styleId="TableGrid">
    <w:name w:val="Table Grid"/>
    <w:basedOn w:val="TableNormal"/>
    <w:uiPriority w:val="59"/>
    <w:unhideWhenUsed/>
    <w:rsid w:val="00FC31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6.png" /><Relationship Id="rId11" Type="http://schemas.openxmlformats.org/officeDocument/2006/relationships/image" Target="media/image7.png" /><Relationship Id="rId12" Type="http://schemas.openxmlformats.org/officeDocument/2006/relationships/image" Target="media/image8.jpeg" /><Relationship Id="rId13" Type="http://schemas.openxmlformats.org/officeDocument/2006/relationships/header" Target="header1.xml" /><Relationship Id="rId14" Type="http://schemas.openxmlformats.org/officeDocument/2006/relationships/footer" Target="footer1.xml" /><Relationship Id="rId15" Type="http://schemas.openxmlformats.org/officeDocument/2006/relationships/theme" Target="theme/theme1.xml" /><Relationship Id="rId16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image" Target="media/image2.png" /><Relationship Id="rId7" Type="http://schemas.openxmlformats.org/officeDocument/2006/relationships/image" Target="media/image3.png" /><Relationship Id="rId8" Type="http://schemas.openxmlformats.org/officeDocument/2006/relationships/image" Target="media/image4.png" /><Relationship Id="rId9" Type="http://schemas.openxmlformats.org/officeDocument/2006/relationships/image" Target="media/image5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21E048-0EE0-4A2F-B77F-C65981519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5</Words>
  <Characters>367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y Lund</dc:creator>
  <cp:lastModifiedBy>Randy Lund</cp:lastModifiedBy>
  <cp:revision>3</cp:revision>
  <dcterms:created xsi:type="dcterms:W3CDTF">2019-09-08T19:36:00Z</dcterms:created>
  <dcterms:modified xsi:type="dcterms:W3CDTF">2019-09-08T19:41:00Z</dcterms:modified>
</cp:coreProperties>
</file>